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1283BD51" w:rsidR="005E4208" w:rsidRDefault="005411E3" w:rsidP="00A73E49">
      <w:pPr>
        <w:pStyle w:val="Geenafstand"/>
        <w:jc w:val="center"/>
        <w:rPr>
          <w:b/>
          <w:bCs/>
          <w:i/>
          <w:iCs/>
          <w:sz w:val="32"/>
          <w:szCs w:val="32"/>
        </w:rPr>
      </w:pPr>
      <w:r w:rsidRPr="00C2108D">
        <w:rPr>
          <w:b/>
          <w:bCs/>
          <w:i/>
          <w:iCs/>
          <w:sz w:val="32"/>
          <w:szCs w:val="32"/>
        </w:rPr>
        <w:t xml:space="preserve">Liturgie voor de </w:t>
      </w:r>
      <w:r w:rsidR="00BD7218">
        <w:rPr>
          <w:b/>
          <w:bCs/>
          <w:i/>
          <w:iCs/>
          <w:sz w:val="32"/>
          <w:szCs w:val="32"/>
        </w:rPr>
        <w:t xml:space="preserve">morgendienst </w:t>
      </w:r>
      <w:r w:rsidRPr="00C2108D">
        <w:rPr>
          <w:b/>
          <w:bCs/>
          <w:i/>
          <w:iCs/>
          <w:sz w:val="32"/>
          <w:szCs w:val="32"/>
        </w:rPr>
        <w:t xml:space="preserve">op zondag </w:t>
      </w:r>
      <w:r w:rsidR="00A524A5">
        <w:rPr>
          <w:b/>
          <w:bCs/>
          <w:i/>
          <w:iCs/>
          <w:sz w:val="32"/>
          <w:szCs w:val="32"/>
        </w:rPr>
        <w:t xml:space="preserve">22 </w:t>
      </w:r>
      <w:r w:rsidR="002A2359">
        <w:rPr>
          <w:b/>
          <w:bCs/>
          <w:i/>
          <w:iCs/>
          <w:sz w:val="32"/>
          <w:szCs w:val="32"/>
        </w:rPr>
        <w:t>ju</w:t>
      </w:r>
      <w:r w:rsidR="00B07BCD">
        <w:rPr>
          <w:b/>
          <w:bCs/>
          <w:i/>
          <w:iCs/>
          <w:sz w:val="32"/>
          <w:szCs w:val="32"/>
        </w:rPr>
        <w:t>l</w:t>
      </w:r>
      <w:r w:rsidR="00A524A5">
        <w:rPr>
          <w:b/>
          <w:bCs/>
          <w:i/>
          <w:iCs/>
          <w:sz w:val="32"/>
          <w:szCs w:val="32"/>
        </w:rPr>
        <w:t>i</w:t>
      </w:r>
      <w:r w:rsidR="00BD7218">
        <w:rPr>
          <w:b/>
          <w:bCs/>
          <w:i/>
          <w:iCs/>
          <w:sz w:val="32"/>
          <w:szCs w:val="32"/>
        </w:rPr>
        <w:t xml:space="preserve"> 2022</w:t>
      </w:r>
      <w:r w:rsidR="00C2108D" w:rsidRPr="00C2108D">
        <w:rPr>
          <w:b/>
          <w:bCs/>
          <w:i/>
          <w:iCs/>
          <w:sz w:val="32"/>
          <w:szCs w:val="32"/>
        </w:rPr>
        <w:t xml:space="preserve"> </w:t>
      </w:r>
    </w:p>
    <w:p w14:paraId="7A188705" w14:textId="1B632663" w:rsidR="005411E3" w:rsidRPr="00C2108D" w:rsidRDefault="00EB225C" w:rsidP="00A73E49">
      <w:pPr>
        <w:pStyle w:val="Geenafstand"/>
        <w:jc w:val="center"/>
        <w:rPr>
          <w:b/>
          <w:bCs/>
          <w:i/>
          <w:iCs/>
          <w:sz w:val="32"/>
          <w:szCs w:val="32"/>
        </w:rPr>
      </w:pPr>
      <w:r w:rsidRPr="00C2108D">
        <w:rPr>
          <w:b/>
          <w:bCs/>
          <w:i/>
          <w:iCs/>
          <w:sz w:val="32"/>
          <w:szCs w:val="32"/>
        </w:rPr>
        <w:t xml:space="preserve">om </w:t>
      </w:r>
      <w:r w:rsidR="00A524A5">
        <w:rPr>
          <w:b/>
          <w:bCs/>
          <w:i/>
          <w:iCs/>
          <w:sz w:val="32"/>
          <w:szCs w:val="32"/>
        </w:rPr>
        <w:t>09.00</w:t>
      </w:r>
      <w:r w:rsidRPr="00C2108D">
        <w:rPr>
          <w:b/>
          <w:bCs/>
          <w:i/>
          <w:iCs/>
          <w:sz w:val="32"/>
          <w:szCs w:val="32"/>
        </w:rPr>
        <w:t xml:space="preserve">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230EA049" w14:textId="4CA2CA92" w:rsidR="005411E3" w:rsidRPr="00BE7B14" w:rsidRDefault="005411E3" w:rsidP="00A524A5">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 </w:t>
      </w:r>
      <w:r w:rsidR="00A524A5">
        <w:rPr>
          <w:b/>
          <w:bCs/>
          <w:sz w:val="24"/>
          <w:szCs w:val="24"/>
        </w:rPr>
        <w:t>J. van Holten uit Nunspeet</w:t>
      </w:r>
    </w:p>
    <w:p w14:paraId="3F6B4AB9" w14:textId="77798C4A" w:rsidR="004B44CF" w:rsidRDefault="00EB225C" w:rsidP="002A2359">
      <w:pPr>
        <w:pStyle w:val="Geenafstand"/>
        <w:rPr>
          <w:b/>
          <w:bCs/>
          <w:sz w:val="24"/>
          <w:szCs w:val="24"/>
        </w:rPr>
      </w:pPr>
      <w:r w:rsidRPr="00BE7B14">
        <w:rPr>
          <w:b/>
          <w:bCs/>
          <w:sz w:val="24"/>
          <w:szCs w:val="24"/>
        </w:rPr>
        <w:t>Organist</w:t>
      </w:r>
      <w:r w:rsidRPr="00BE7B14">
        <w:rPr>
          <w:b/>
          <w:bCs/>
          <w:sz w:val="24"/>
          <w:szCs w:val="24"/>
        </w:rPr>
        <w:tab/>
        <w:t xml:space="preserve">: </w:t>
      </w:r>
      <w:r w:rsidR="00487252" w:rsidRPr="00BE7B14">
        <w:rPr>
          <w:b/>
          <w:bCs/>
          <w:sz w:val="24"/>
          <w:szCs w:val="24"/>
        </w:rPr>
        <w:t xml:space="preserve">dhr. </w:t>
      </w:r>
      <w:r w:rsidR="002A2359">
        <w:rPr>
          <w:b/>
          <w:bCs/>
          <w:sz w:val="24"/>
          <w:szCs w:val="24"/>
        </w:rPr>
        <w:t>H. Jansen</w:t>
      </w:r>
    </w:p>
    <w:p w14:paraId="0D07D7D1" w14:textId="77777777" w:rsidR="002A2359" w:rsidRDefault="002A2359" w:rsidP="002A2359">
      <w:pPr>
        <w:pStyle w:val="Geenafstand"/>
        <w:rPr>
          <w:b/>
          <w:bCs/>
        </w:rPr>
      </w:pPr>
    </w:p>
    <w:p w14:paraId="26373888" w14:textId="0D3DA014" w:rsidR="006F301D" w:rsidRDefault="006F301D" w:rsidP="00B57CF8">
      <w:pPr>
        <w:pStyle w:val="Geenafstand"/>
        <w:rPr>
          <w:b/>
          <w:bCs/>
        </w:rPr>
      </w:pPr>
      <w:r>
        <w:rPr>
          <w:b/>
          <w:bCs/>
        </w:rPr>
        <w:t>Welkom en mededelingen</w:t>
      </w:r>
    </w:p>
    <w:p w14:paraId="6D17692F" w14:textId="77777777" w:rsidR="006F301D" w:rsidRDefault="006F301D" w:rsidP="00B57CF8">
      <w:pPr>
        <w:pStyle w:val="Geenafstand"/>
        <w:rPr>
          <w:b/>
          <w:bCs/>
        </w:rPr>
      </w:pPr>
    </w:p>
    <w:p w14:paraId="398428CC" w14:textId="0309DB93" w:rsidR="00E046C6" w:rsidRPr="00E046C6" w:rsidRDefault="00E046C6" w:rsidP="00E046C6">
      <w:pPr>
        <w:pStyle w:val="Geenafstand"/>
        <w:rPr>
          <w:b/>
          <w:bCs/>
        </w:rPr>
      </w:pPr>
      <w:r w:rsidRPr="00E046C6">
        <w:rPr>
          <w:b/>
          <w:bCs/>
        </w:rPr>
        <w:t>Zingen</w:t>
      </w:r>
      <w:r w:rsidR="00105F31">
        <w:rPr>
          <w:b/>
          <w:bCs/>
        </w:rPr>
        <w:t xml:space="preserve"> </w:t>
      </w:r>
      <w:r w:rsidR="0084542D">
        <w:rPr>
          <w:b/>
          <w:bCs/>
        </w:rPr>
        <w:t xml:space="preserve">Psalm </w:t>
      </w:r>
      <w:r w:rsidR="003066F6">
        <w:rPr>
          <w:b/>
          <w:bCs/>
        </w:rPr>
        <w:t>146</w:t>
      </w:r>
      <w:r w:rsidR="006F301D">
        <w:rPr>
          <w:b/>
          <w:bCs/>
        </w:rPr>
        <w:t>:</w:t>
      </w:r>
      <w:r w:rsidRPr="00E046C6">
        <w:rPr>
          <w:b/>
          <w:bCs/>
        </w:rPr>
        <w:t xml:space="preserve"> </w:t>
      </w:r>
      <w:r w:rsidR="00105F31">
        <w:rPr>
          <w:b/>
          <w:bCs/>
        </w:rPr>
        <w:t>1</w:t>
      </w:r>
      <w:r w:rsidR="003066F6">
        <w:rPr>
          <w:b/>
          <w:bCs/>
        </w:rPr>
        <w:t xml:space="preserve"> en 3</w:t>
      </w:r>
      <w:r w:rsidR="0084542D">
        <w:rPr>
          <w:b/>
          <w:bCs/>
        </w:rPr>
        <w:t xml:space="preserve"> (OB)</w:t>
      </w:r>
    </w:p>
    <w:p w14:paraId="6821828A" w14:textId="77777777" w:rsidR="00E046C6" w:rsidRDefault="00E046C6" w:rsidP="00E046C6">
      <w:pPr>
        <w:pStyle w:val="Geenafstand"/>
        <w:sectPr w:rsidR="00E046C6" w:rsidSect="00C2108D">
          <w:headerReference w:type="even" r:id="rId8"/>
          <w:headerReference w:type="default" r:id="rId9"/>
          <w:footerReference w:type="even" r:id="rId10"/>
          <w:footerReference w:type="default" r:id="rId11"/>
          <w:headerReference w:type="first" r:id="rId12"/>
          <w:footerReference w:type="first" r:id="rId13"/>
          <w:type w:val="continuous"/>
          <w:pgSz w:w="11906" w:h="16838"/>
          <w:pgMar w:top="851" w:right="1417" w:bottom="851" w:left="1417" w:header="708" w:footer="708" w:gutter="0"/>
          <w:cols w:space="708"/>
          <w:docGrid w:linePitch="360"/>
        </w:sectPr>
      </w:pPr>
    </w:p>
    <w:p w14:paraId="40749D7D" w14:textId="4335EECD" w:rsidR="0055160B" w:rsidRDefault="0055160B" w:rsidP="0055160B">
      <w:pPr>
        <w:pStyle w:val="Geenafstand"/>
      </w:pPr>
      <w:r>
        <w:t>1</w:t>
      </w:r>
    </w:p>
    <w:p w14:paraId="54CA8C1E" w14:textId="77777777" w:rsidR="0055160B" w:rsidRDefault="0055160B" w:rsidP="0055160B">
      <w:pPr>
        <w:pStyle w:val="Geenafstand"/>
      </w:pPr>
      <w:r>
        <w:t>Prijs den HEER met blijde galmen;</w:t>
      </w:r>
    </w:p>
    <w:p w14:paraId="796E2E37" w14:textId="77777777" w:rsidR="0055160B" w:rsidRDefault="0055160B" w:rsidP="0055160B">
      <w:pPr>
        <w:pStyle w:val="Geenafstand"/>
      </w:pPr>
      <w:r>
        <w:t>Gij, mijn ziel, hebt rijke stof;</w:t>
      </w:r>
    </w:p>
    <w:p w14:paraId="12EFF396" w14:textId="77777777" w:rsidR="0055160B" w:rsidRDefault="0055160B" w:rsidP="0055160B">
      <w:pPr>
        <w:pStyle w:val="Geenafstand"/>
      </w:pPr>
      <w:r>
        <w:t>'k Zal, zo lang ik leef, mijn psalmen</w:t>
      </w:r>
    </w:p>
    <w:p w14:paraId="1A6081DC" w14:textId="77777777" w:rsidR="0055160B" w:rsidRDefault="0055160B" w:rsidP="0055160B">
      <w:pPr>
        <w:pStyle w:val="Geenafstand"/>
      </w:pPr>
      <w:r>
        <w:t>Vrolijk wijden aan Zijn lof;</w:t>
      </w:r>
    </w:p>
    <w:p w14:paraId="03628987" w14:textId="77777777" w:rsidR="0055160B" w:rsidRDefault="0055160B" w:rsidP="0055160B">
      <w:pPr>
        <w:pStyle w:val="Geenafstand"/>
      </w:pPr>
      <w:r>
        <w:t>'k Zal, zo lang ik 't licht geniet,</w:t>
      </w:r>
    </w:p>
    <w:p w14:paraId="7642A0C9" w14:textId="77777777" w:rsidR="0055160B" w:rsidRDefault="0055160B" w:rsidP="0055160B">
      <w:pPr>
        <w:pStyle w:val="Geenafstand"/>
      </w:pPr>
      <w:r>
        <w:t>Hem verhogen in mijn lied.</w:t>
      </w:r>
    </w:p>
    <w:p w14:paraId="752FE5DD" w14:textId="77777777" w:rsidR="0055160B" w:rsidRDefault="0055160B" w:rsidP="0055160B">
      <w:pPr>
        <w:pStyle w:val="Geenafstand"/>
      </w:pPr>
    </w:p>
    <w:p w14:paraId="49923689" w14:textId="6C680577" w:rsidR="0055160B" w:rsidRDefault="0055160B" w:rsidP="0055160B">
      <w:pPr>
        <w:pStyle w:val="Geenafstand"/>
      </w:pPr>
      <w:r>
        <w:t>3</w:t>
      </w:r>
    </w:p>
    <w:p w14:paraId="09430B4D" w14:textId="77777777" w:rsidR="0055160B" w:rsidRDefault="0055160B" w:rsidP="0055160B">
      <w:pPr>
        <w:pStyle w:val="Geenafstand"/>
      </w:pPr>
      <w:r>
        <w:t>Zalig hij, die in dit leven</w:t>
      </w:r>
    </w:p>
    <w:p w14:paraId="6C15412B" w14:textId="77777777" w:rsidR="0055160B" w:rsidRDefault="0055160B" w:rsidP="0055160B">
      <w:pPr>
        <w:pStyle w:val="Geenafstand"/>
      </w:pPr>
      <w:r>
        <w:t xml:space="preserve">Jacobs God ter </w:t>
      </w:r>
      <w:proofErr w:type="spellStart"/>
      <w:r>
        <w:t>hulpe</w:t>
      </w:r>
      <w:proofErr w:type="spellEnd"/>
      <w:r>
        <w:t xml:space="preserve"> heeft;</w:t>
      </w:r>
    </w:p>
    <w:p w14:paraId="0671F14E" w14:textId="77777777" w:rsidR="0055160B" w:rsidRDefault="0055160B" w:rsidP="0055160B">
      <w:pPr>
        <w:pStyle w:val="Geenafstand"/>
      </w:pPr>
      <w:r>
        <w:t>Hij, die door den nood gedreven,</w:t>
      </w:r>
    </w:p>
    <w:p w14:paraId="5C42F95A" w14:textId="77777777" w:rsidR="0055160B" w:rsidRDefault="0055160B" w:rsidP="0055160B">
      <w:pPr>
        <w:pStyle w:val="Geenafstand"/>
      </w:pPr>
      <w:r>
        <w:t>Zich tot Hem om troost begeeft;</w:t>
      </w:r>
    </w:p>
    <w:p w14:paraId="1064DE7F" w14:textId="77777777" w:rsidR="0055160B" w:rsidRDefault="0055160B" w:rsidP="0055160B">
      <w:pPr>
        <w:pStyle w:val="Geenafstand"/>
      </w:pPr>
      <w:r>
        <w:t xml:space="preserve">Die zijn hoop, in 't </w:t>
      </w:r>
      <w:proofErr w:type="spellStart"/>
      <w:r>
        <w:t>hachlijkst</w:t>
      </w:r>
      <w:proofErr w:type="spellEnd"/>
      <w:r>
        <w:t xml:space="preserve"> lot,</w:t>
      </w:r>
    </w:p>
    <w:p w14:paraId="28F9DDEC" w14:textId="77777777" w:rsidR="0055160B" w:rsidRDefault="0055160B" w:rsidP="0055160B">
      <w:pPr>
        <w:pStyle w:val="Geenafstand"/>
        <w:sectPr w:rsidR="0055160B" w:rsidSect="0055160B">
          <w:type w:val="continuous"/>
          <w:pgSz w:w="11906" w:h="16838"/>
          <w:pgMar w:top="851" w:right="1417" w:bottom="851" w:left="1417" w:header="708" w:footer="708" w:gutter="0"/>
          <w:cols w:num="2" w:space="708"/>
          <w:docGrid w:linePitch="360"/>
        </w:sectPr>
      </w:pPr>
      <w:r>
        <w:t>Vestigt op den HEER, zijn God.</w:t>
      </w:r>
    </w:p>
    <w:p w14:paraId="771BD0C0" w14:textId="76963750" w:rsidR="005411E3" w:rsidRDefault="0084542D" w:rsidP="00B57CF8">
      <w:pPr>
        <w:pStyle w:val="Geenafstand"/>
        <w:rPr>
          <w:b/>
          <w:bCs/>
        </w:rPr>
      </w:pPr>
      <w:r>
        <w:rPr>
          <w:b/>
          <w:bCs/>
        </w:rPr>
        <w:t xml:space="preserve">Stil gebed, </w:t>
      </w:r>
      <w:r w:rsidR="006F301D">
        <w:rPr>
          <w:b/>
          <w:bCs/>
        </w:rPr>
        <w:t>Votum</w:t>
      </w:r>
      <w:r w:rsidR="00105F31">
        <w:rPr>
          <w:b/>
          <w:bCs/>
        </w:rPr>
        <w:t xml:space="preserve"> </w:t>
      </w:r>
      <w:r w:rsidR="005411E3" w:rsidRPr="00B57CF8">
        <w:rPr>
          <w:b/>
          <w:bCs/>
        </w:rPr>
        <w:t>en groet</w:t>
      </w:r>
    </w:p>
    <w:p w14:paraId="231FBBE4" w14:textId="7F0BAA82" w:rsidR="00BD32BA" w:rsidRDefault="00BD32BA" w:rsidP="00B57CF8">
      <w:pPr>
        <w:pStyle w:val="Geenafstand"/>
        <w:rPr>
          <w:b/>
          <w:bCs/>
        </w:rPr>
      </w:pPr>
    </w:p>
    <w:p w14:paraId="7D9946DE" w14:textId="6EE75C24" w:rsidR="00BD32BA" w:rsidRDefault="00BD32BA" w:rsidP="00B57CF8">
      <w:pPr>
        <w:pStyle w:val="Geenafstand"/>
        <w:rPr>
          <w:b/>
          <w:bCs/>
        </w:rPr>
      </w:pPr>
      <w:r w:rsidRPr="00BD32BA">
        <w:rPr>
          <w:b/>
          <w:bCs/>
        </w:rPr>
        <w:t xml:space="preserve">Zingen </w:t>
      </w:r>
      <w:r w:rsidR="003066F6">
        <w:rPr>
          <w:b/>
          <w:bCs/>
        </w:rPr>
        <w:t>Lied 150a : 1, 2, 3 en 4</w:t>
      </w:r>
      <w:r w:rsidR="00105F31">
        <w:rPr>
          <w:b/>
          <w:bCs/>
        </w:rPr>
        <w:t>(</w:t>
      </w:r>
      <w:r w:rsidR="003066F6">
        <w:rPr>
          <w:b/>
          <w:bCs/>
        </w:rPr>
        <w:t>Liedboek 2013</w:t>
      </w:r>
      <w:r w:rsidRPr="00BD32BA">
        <w:rPr>
          <w:b/>
          <w:bCs/>
        </w:rPr>
        <w:t>)</w:t>
      </w:r>
    </w:p>
    <w:p w14:paraId="0DB35852" w14:textId="77777777" w:rsidR="00BD32BA" w:rsidRDefault="00BD32BA" w:rsidP="00BD32BA">
      <w:pPr>
        <w:pStyle w:val="Geenafstand"/>
        <w:sectPr w:rsidR="00BD32BA" w:rsidSect="00C2108D">
          <w:type w:val="continuous"/>
          <w:pgSz w:w="11906" w:h="16838"/>
          <w:pgMar w:top="851" w:right="1417" w:bottom="851" w:left="1417" w:header="708" w:footer="708" w:gutter="0"/>
          <w:cols w:space="708"/>
          <w:docGrid w:linePitch="360"/>
        </w:sectPr>
      </w:pPr>
    </w:p>
    <w:p w14:paraId="6A08812A" w14:textId="77777777" w:rsidR="0055160B" w:rsidRDefault="0055160B" w:rsidP="0055160B">
      <w:pPr>
        <w:pStyle w:val="Geenafstand"/>
      </w:pPr>
      <w:r>
        <w:t>1 Geprezen zij God! Gij engelenkoor</w:t>
      </w:r>
    </w:p>
    <w:p w14:paraId="63500E62" w14:textId="77777777" w:rsidR="0055160B" w:rsidRDefault="0055160B" w:rsidP="0055160B">
      <w:pPr>
        <w:pStyle w:val="Geenafstand"/>
      </w:pPr>
      <w:r>
        <w:t>dat steeds naar Hem hoort, prijs Hem om zijn Woord!</w:t>
      </w:r>
    </w:p>
    <w:p w14:paraId="1144B58C" w14:textId="77777777" w:rsidR="0055160B" w:rsidRDefault="0055160B" w:rsidP="0055160B">
      <w:pPr>
        <w:pStyle w:val="Geenafstand"/>
      </w:pPr>
      <w:r>
        <w:t>Gij hemelen, loof Hem wiens hand alles schiep,</w:t>
      </w:r>
    </w:p>
    <w:p w14:paraId="13F57D93" w14:textId="77777777" w:rsidR="0055160B" w:rsidRDefault="0055160B" w:rsidP="0055160B">
      <w:pPr>
        <w:pStyle w:val="Geenafstand"/>
      </w:pPr>
      <w:r>
        <w:t>die allen daarboven tot dankzegging riep.</w:t>
      </w:r>
    </w:p>
    <w:p w14:paraId="4BDF2F57" w14:textId="77777777" w:rsidR="0055160B" w:rsidRPr="0055160B" w:rsidRDefault="0055160B" w:rsidP="0055160B">
      <w:pPr>
        <w:pStyle w:val="Geenafstand"/>
        <w:rPr>
          <w:b/>
          <w:bCs/>
        </w:rPr>
      </w:pPr>
    </w:p>
    <w:p w14:paraId="4C280C9F" w14:textId="77777777" w:rsidR="0055160B" w:rsidRDefault="0055160B" w:rsidP="0055160B">
      <w:pPr>
        <w:pStyle w:val="Geenafstand"/>
      </w:pPr>
      <w:r>
        <w:t>2 Geprezen zij God! Gij allen op aard,</w:t>
      </w:r>
    </w:p>
    <w:p w14:paraId="37791ECE" w14:textId="77777777" w:rsidR="0055160B" w:rsidRDefault="0055160B" w:rsidP="0055160B">
      <w:pPr>
        <w:pStyle w:val="Geenafstand"/>
      </w:pPr>
      <w:r>
        <w:t xml:space="preserve">aanbid Hem die u als </w:t>
      </w:r>
      <w:proofErr w:type="spellStart"/>
      <w:r>
        <w:t>kind'ren</w:t>
      </w:r>
      <w:proofErr w:type="spellEnd"/>
      <w:r>
        <w:t xml:space="preserve"> aanvaardt.</w:t>
      </w:r>
    </w:p>
    <w:p w14:paraId="3C9FA605" w14:textId="77777777" w:rsidR="0055160B" w:rsidRDefault="0055160B" w:rsidP="0055160B">
      <w:pPr>
        <w:pStyle w:val="Geenafstand"/>
      </w:pPr>
      <w:r>
        <w:t>Loof Hem die uw Heer is met juichende stem.</w:t>
      </w:r>
    </w:p>
    <w:p w14:paraId="53B0D7D8" w14:textId="77777777" w:rsidR="0055160B" w:rsidRDefault="0055160B" w:rsidP="0055160B">
      <w:pPr>
        <w:pStyle w:val="Geenafstand"/>
      </w:pPr>
      <w:r>
        <w:t>Beantwoord zijn liefde: leef altijd voor Hem!</w:t>
      </w:r>
    </w:p>
    <w:p w14:paraId="452EE719" w14:textId="77777777" w:rsidR="0055160B" w:rsidRDefault="0055160B" w:rsidP="0055160B">
      <w:pPr>
        <w:pStyle w:val="Geenafstand"/>
      </w:pPr>
      <w:r>
        <w:t xml:space="preserve"> </w:t>
      </w:r>
    </w:p>
    <w:p w14:paraId="336483FF" w14:textId="77777777" w:rsidR="0055160B" w:rsidRDefault="0055160B" w:rsidP="0055160B">
      <w:pPr>
        <w:pStyle w:val="Geenafstand"/>
      </w:pPr>
      <w:r>
        <w:t>3 Geprezen zij God! Laat alles wat leeft</w:t>
      </w:r>
    </w:p>
    <w:p w14:paraId="3228A647" w14:textId="77777777" w:rsidR="0055160B" w:rsidRDefault="0055160B" w:rsidP="0055160B">
      <w:pPr>
        <w:pStyle w:val="Geenafstand"/>
      </w:pPr>
      <w:r>
        <w:t>nu zingen voor Hem die alles ons geeft.</w:t>
      </w:r>
    </w:p>
    <w:p w14:paraId="5C7FC70F" w14:textId="77777777" w:rsidR="0055160B" w:rsidRDefault="0055160B" w:rsidP="0055160B">
      <w:pPr>
        <w:pStyle w:val="Geenafstand"/>
      </w:pPr>
      <w:r>
        <w:t xml:space="preserve">Laat </w:t>
      </w:r>
      <w:proofErr w:type="spellStart"/>
      <w:r>
        <w:t>jub'len</w:t>
      </w:r>
      <w:proofErr w:type="spellEnd"/>
      <w:r>
        <w:t xml:space="preserve"> het orgel, laat harp en trompet</w:t>
      </w:r>
    </w:p>
    <w:p w14:paraId="2D047F6A" w14:textId="77777777" w:rsidR="0055160B" w:rsidRDefault="0055160B" w:rsidP="0055160B">
      <w:pPr>
        <w:pStyle w:val="Geenafstand"/>
      </w:pPr>
      <w:r>
        <w:t>de glorie doen klinken, van Hem die ons redt.</w:t>
      </w:r>
    </w:p>
    <w:p w14:paraId="279A8A10" w14:textId="77777777" w:rsidR="0055160B" w:rsidRDefault="0055160B" w:rsidP="0055160B">
      <w:pPr>
        <w:pStyle w:val="Geenafstand"/>
      </w:pPr>
    </w:p>
    <w:p w14:paraId="2098CDBE" w14:textId="00ED386E" w:rsidR="0055160B" w:rsidRDefault="0055160B" w:rsidP="0055160B">
      <w:pPr>
        <w:pStyle w:val="Geenafstand"/>
      </w:pPr>
      <w:r>
        <w:t>4 Geprezen zij God! Ons lied is gewijd</w:t>
      </w:r>
    </w:p>
    <w:p w14:paraId="2119A966" w14:textId="77777777" w:rsidR="0055160B" w:rsidRDefault="0055160B" w:rsidP="0055160B">
      <w:pPr>
        <w:pStyle w:val="Geenafstand"/>
      </w:pPr>
      <w:r>
        <w:t>aan Hem die altijd ons helpt en geleidt.</w:t>
      </w:r>
    </w:p>
    <w:p w14:paraId="70846A72" w14:textId="77777777" w:rsidR="0055160B" w:rsidRDefault="0055160B" w:rsidP="0055160B">
      <w:pPr>
        <w:pStyle w:val="Geenafstand"/>
      </w:pPr>
      <w:r>
        <w:t>Om zijn goede schepping, om hemels genot,</w:t>
      </w:r>
    </w:p>
    <w:p w14:paraId="2673EF43" w14:textId="22F480B1" w:rsidR="0055160B" w:rsidRDefault="0055160B" w:rsidP="0055160B">
      <w:pPr>
        <w:pStyle w:val="Geenafstand"/>
        <w:rPr>
          <w:b/>
          <w:bCs/>
        </w:rPr>
      </w:pPr>
      <w:r>
        <w:t>zijn gunst en vergeving: geprezen zij God!</w:t>
      </w:r>
    </w:p>
    <w:p w14:paraId="5457197C" w14:textId="77777777" w:rsidR="0055160B" w:rsidRDefault="0055160B" w:rsidP="00B57CF8">
      <w:pPr>
        <w:pStyle w:val="Geenafstand"/>
        <w:rPr>
          <w:b/>
          <w:bCs/>
        </w:rPr>
        <w:sectPr w:rsidR="0055160B" w:rsidSect="0055160B">
          <w:type w:val="continuous"/>
          <w:pgSz w:w="11906" w:h="16838"/>
          <w:pgMar w:top="851" w:right="1417" w:bottom="851" w:left="1417" w:header="708" w:footer="708" w:gutter="0"/>
          <w:cols w:num="2" w:space="708"/>
          <w:docGrid w:linePitch="360"/>
        </w:sectPr>
      </w:pPr>
    </w:p>
    <w:p w14:paraId="43CF49A9" w14:textId="77777777" w:rsidR="0055160B" w:rsidRDefault="0055160B" w:rsidP="00B57CF8">
      <w:pPr>
        <w:pStyle w:val="Geenafstand"/>
        <w:rPr>
          <w:b/>
          <w:bCs/>
        </w:rPr>
      </w:pPr>
    </w:p>
    <w:p w14:paraId="08176445" w14:textId="371BE28F" w:rsidR="00890796" w:rsidRDefault="00F13648" w:rsidP="00B57CF8">
      <w:pPr>
        <w:pStyle w:val="Geenafstand"/>
        <w:rPr>
          <w:b/>
          <w:bCs/>
        </w:rPr>
      </w:pPr>
      <w:r>
        <w:rPr>
          <w:b/>
          <w:bCs/>
        </w:rPr>
        <w:t>Wetslezing</w:t>
      </w:r>
    </w:p>
    <w:p w14:paraId="6F41D6B1" w14:textId="5DAF9846" w:rsidR="00BD32BA" w:rsidRDefault="00BD32BA" w:rsidP="00B57CF8">
      <w:pPr>
        <w:pStyle w:val="Geenafstand"/>
        <w:rPr>
          <w:b/>
          <w:bCs/>
        </w:rPr>
      </w:pPr>
    </w:p>
    <w:p w14:paraId="34719CE8" w14:textId="201633E8" w:rsidR="00BD32BA" w:rsidRDefault="00BD32BA" w:rsidP="00B57CF8">
      <w:pPr>
        <w:pStyle w:val="Geenafstand"/>
        <w:rPr>
          <w:b/>
          <w:bCs/>
        </w:rPr>
      </w:pPr>
      <w:r w:rsidRPr="00BD32BA">
        <w:rPr>
          <w:b/>
          <w:bCs/>
        </w:rPr>
        <w:t xml:space="preserve">Zingen Psalm </w:t>
      </w:r>
      <w:r w:rsidR="0055160B">
        <w:rPr>
          <w:b/>
          <w:bCs/>
        </w:rPr>
        <w:t>2</w:t>
      </w:r>
      <w:r w:rsidR="00F13648">
        <w:rPr>
          <w:b/>
          <w:bCs/>
        </w:rPr>
        <w:t>5</w:t>
      </w:r>
      <w:r w:rsidRPr="00BD32BA">
        <w:rPr>
          <w:b/>
          <w:bCs/>
        </w:rPr>
        <w:t xml:space="preserve"> : </w:t>
      </w:r>
      <w:r w:rsidR="0055160B">
        <w:rPr>
          <w:b/>
          <w:bCs/>
        </w:rPr>
        <w:t>2</w:t>
      </w:r>
      <w:r w:rsidRPr="00BD32BA">
        <w:rPr>
          <w:b/>
          <w:bCs/>
        </w:rPr>
        <w:t xml:space="preserve"> (</w:t>
      </w:r>
      <w:r w:rsidR="0055160B">
        <w:rPr>
          <w:b/>
          <w:bCs/>
        </w:rPr>
        <w:t>OB</w:t>
      </w:r>
      <w:r w:rsidRPr="00BD32BA">
        <w:rPr>
          <w:b/>
          <w:bCs/>
        </w:rPr>
        <w:t>)</w:t>
      </w:r>
    </w:p>
    <w:p w14:paraId="57310A5E" w14:textId="77777777" w:rsidR="0091278A" w:rsidRDefault="0091278A" w:rsidP="00BD32BA">
      <w:pPr>
        <w:pStyle w:val="Geenafstand"/>
        <w:sectPr w:rsidR="0091278A" w:rsidSect="00BD32BA">
          <w:type w:val="continuous"/>
          <w:pgSz w:w="11906" w:h="16838"/>
          <w:pgMar w:top="851" w:right="1417" w:bottom="851" w:left="1417" w:header="708" w:footer="708" w:gutter="0"/>
          <w:cols w:space="708"/>
          <w:docGrid w:linePitch="360"/>
        </w:sectPr>
      </w:pPr>
    </w:p>
    <w:p w14:paraId="69AD405C" w14:textId="77777777" w:rsidR="00E777B0" w:rsidRDefault="00E777B0" w:rsidP="00E777B0">
      <w:pPr>
        <w:pStyle w:val="Geenafstand"/>
      </w:pPr>
      <w:r>
        <w:t>HEER, ai, maak mij Uwe wegen,</w:t>
      </w:r>
    </w:p>
    <w:p w14:paraId="368B085A" w14:textId="77777777" w:rsidR="00E777B0" w:rsidRDefault="00E777B0" w:rsidP="00E777B0">
      <w:pPr>
        <w:pStyle w:val="Geenafstand"/>
      </w:pPr>
      <w:r>
        <w:t>Door Uw woord en Geest bekend;</w:t>
      </w:r>
    </w:p>
    <w:p w14:paraId="0ECC3300" w14:textId="77777777" w:rsidR="00E777B0" w:rsidRDefault="00E777B0" w:rsidP="00E777B0">
      <w:pPr>
        <w:pStyle w:val="Geenafstand"/>
      </w:pPr>
      <w:r>
        <w:t>Leer mij, hoe die zijn gelegen,</w:t>
      </w:r>
    </w:p>
    <w:p w14:paraId="4ACD335B" w14:textId="77777777" w:rsidR="00E777B0" w:rsidRDefault="00E777B0" w:rsidP="00E777B0">
      <w:pPr>
        <w:pStyle w:val="Geenafstand"/>
      </w:pPr>
      <w:r>
        <w:t>En waarheen G' Uw treden wendt,</w:t>
      </w:r>
    </w:p>
    <w:p w14:paraId="3D381847" w14:textId="77777777" w:rsidR="00E777B0" w:rsidRDefault="00E777B0" w:rsidP="00E777B0">
      <w:pPr>
        <w:pStyle w:val="Geenafstand"/>
      </w:pPr>
      <w:r>
        <w:t>Leid mij in Uw waarheid, leer</w:t>
      </w:r>
    </w:p>
    <w:p w14:paraId="2C083D0D" w14:textId="77777777" w:rsidR="00E777B0" w:rsidRDefault="00E777B0" w:rsidP="00E777B0">
      <w:pPr>
        <w:pStyle w:val="Geenafstand"/>
      </w:pPr>
      <w:proofErr w:type="spellStart"/>
      <w:r>
        <w:t>IJv'rig</w:t>
      </w:r>
      <w:proofErr w:type="spellEnd"/>
      <w:r>
        <w:t xml:space="preserve"> mij Uw wet betrachten;</w:t>
      </w:r>
    </w:p>
    <w:p w14:paraId="531AECB8" w14:textId="77777777" w:rsidR="00E777B0" w:rsidRDefault="00E777B0" w:rsidP="00E777B0">
      <w:pPr>
        <w:pStyle w:val="Geenafstand"/>
      </w:pPr>
      <w:r>
        <w:t>Want Gij zijt mijn heil, o HEER,</w:t>
      </w:r>
    </w:p>
    <w:p w14:paraId="477C08C3" w14:textId="4AF8363F" w:rsidR="00E777B0" w:rsidRDefault="00E777B0" w:rsidP="00E777B0">
      <w:pPr>
        <w:pStyle w:val="Geenafstand"/>
      </w:pPr>
      <w:r>
        <w:t>'k Blijf U al den dag verwachten.</w:t>
      </w:r>
    </w:p>
    <w:p w14:paraId="63E242F9" w14:textId="77777777" w:rsidR="00F13648" w:rsidRDefault="00F13648" w:rsidP="003654F6">
      <w:pPr>
        <w:pStyle w:val="Geenafstand"/>
        <w:rPr>
          <w:b/>
          <w:bCs/>
        </w:rPr>
      </w:pPr>
    </w:p>
    <w:p w14:paraId="7AF01E85" w14:textId="29B6C64D" w:rsidR="00F90AD4" w:rsidRDefault="00835F1B" w:rsidP="003654F6">
      <w:pPr>
        <w:pStyle w:val="Geenafstand"/>
        <w:rPr>
          <w:b/>
          <w:bCs/>
        </w:rPr>
      </w:pPr>
      <w:r w:rsidRPr="00835F1B">
        <w:rPr>
          <w:b/>
          <w:bCs/>
        </w:rPr>
        <w:t>Gebed</w:t>
      </w:r>
      <w:r w:rsidR="00262C8B">
        <w:rPr>
          <w:b/>
          <w:bCs/>
        </w:rPr>
        <w:t xml:space="preserve"> </w:t>
      </w:r>
      <w:r w:rsidR="0091278A">
        <w:rPr>
          <w:b/>
          <w:bCs/>
        </w:rPr>
        <w:t>om de opening van het woord</w:t>
      </w:r>
    </w:p>
    <w:p w14:paraId="0480ED74" w14:textId="77777777" w:rsidR="008439C5" w:rsidRDefault="008439C5" w:rsidP="003654F6">
      <w:pPr>
        <w:pStyle w:val="Geenafstand"/>
        <w:rPr>
          <w:b/>
          <w:bCs/>
        </w:rPr>
      </w:pPr>
    </w:p>
    <w:p w14:paraId="011F56DE" w14:textId="3007991C" w:rsidR="008439C5" w:rsidRDefault="008439C5" w:rsidP="0086479B">
      <w:pPr>
        <w:pStyle w:val="Geenafstand"/>
        <w:rPr>
          <w:b/>
          <w:bCs/>
        </w:rPr>
      </w:pPr>
      <w:r>
        <w:rPr>
          <w:b/>
          <w:bCs/>
        </w:rPr>
        <w:t xml:space="preserve">Kindermoment     </w:t>
      </w:r>
    </w:p>
    <w:p w14:paraId="787A0027" w14:textId="77777777" w:rsidR="0091278A" w:rsidRDefault="0091278A" w:rsidP="0086479B">
      <w:pPr>
        <w:pStyle w:val="Geenafstand"/>
        <w:rPr>
          <w:b/>
          <w:bCs/>
        </w:rPr>
      </w:pPr>
    </w:p>
    <w:p w14:paraId="663F3C9F" w14:textId="3636D4AF" w:rsidR="0091278A" w:rsidRDefault="0091278A" w:rsidP="0086479B">
      <w:pPr>
        <w:pStyle w:val="Geenafstand"/>
        <w:rPr>
          <w:b/>
          <w:bCs/>
        </w:rPr>
      </w:pPr>
      <w:r>
        <w:rPr>
          <w:b/>
          <w:bCs/>
        </w:rPr>
        <w:t>Kinderlied</w:t>
      </w:r>
      <w:r w:rsidR="00F13648">
        <w:rPr>
          <w:b/>
          <w:bCs/>
        </w:rPr>
        <w:t>: ‘</w:t>
      </w:r>
      <w:r w:rsidR="00E777B0">
        <w:rPr>
          <w:b/>
          <w:bCs/>
        </w:rPr>
        <w:t>Hij is de Rots</w:t>
      </w:r>
      <w:r w:rsidR="00F13648">
        <w:rPr>
          <w:b/>
          <w:bCs/>
        </w:rPr>
        <w:t>’</w:t>
      </w:r>
    </w:p>
    <w:p w14:paraId="7559D85C" w14:textId="7B64D4A8" w:rsidR="0091278A" w:rsidRDefault="0091278A" w:rsidP="0086479B">
      <w:pPr>
        <w:pStyle w:val="Geenafstand"/>
        <w:sectPr w:rsidR="0091278A" w:rsidSect="00C2108D">
          <w:type w:val="continuous"/>
          <w:pgSz w:w="11906" w:h="16838"/>
          <w:pgMar w:top="851" w:right="1417" w:bottom="851" w:left="1417" w:header="708" w:footer="708" w:gutter="0"/>
          <w:cols w:space="708"/>
          <w:docGrid w:linePitch="360"/>
        </w:sectPr>
      </w:pPr>
    </w:p>
    <w:p w14:paraId="7DEA7037" w14:textId="3AA209AC" w:rsidR="005411E3" w:rsidRPr="00F90AD4" w:rsidRDefault="005411E3" w:rsidP="00B57CF8">
      <w:pPr>
        <w:pStyle w:val="Geenafstand"/>
        <w:ind w:left="-4962"/>
        <w:rPr>
          <w:b/>
          <w:bCs/>
        </w:rPr>
      </w:pPr>
      <w:r w:rsidRPr="00F90AD4">
        <w:rPr>
          <w:b/>
          <w:bCs/>
        </w:rPr>
        <w:t>Gebed bij de opening van het Woord</w:t>
      </w:r>
    </w:p>
    <w:p w14:paraId="052A73F2" w14:textId="77777777" w:rsidR="00807014" w:rsidRPr="00F90AD4" w:rsidRDefault="00807014" w:rsidP="00B57CF8">
      <w:pPr>
        <w:pStyle w:val="Geenafstand"/>
        <w:rPr>
          <w:b/>
          <w:bCs/>
        </w:rPr>
        <w:sectPr w:rsidR="00807014" w:rsidRPr="00F90AD4" w:rsidSect="00C2108D">
          <w:type w:val="continuous"/>
          <w:pgSz w:w="11906" w:h="16838"/>
          <w:pgMar w:top="851" w:right="1417" w:bottom="851" w:left="1417" w:header="708" w:footer="708" w:gutter="0"/>
          <w:cols w:num="2" w:space="708"/>
          <w:docGrid w:linePitch="360"/>
        </w:sectPr>
      </w:pPr>
    </w:p>
    <w:p w14:paraId="072F7BAD" w14:textId="0B81B885" w:rsidR="00E95678" w:rsidRDefault="005411E3" w:rsidP="00B57CF8">
      <w:pPr>
        <w:pStyle w:val="Geenafstand"/>
        <w:rPr>
          <w:b/>
          <w:bCs/>
        </w:rPr>
      </w:pPr>
      <w:r w:rsidRPr="00F90AD4">
        <w:rPr>
          <w:b/>
          <w:bCs/>
        </w:rPr>
        <w:t>Schriftlezing</w:t>
      </w:r>
      <w:r w:rsidR="00F13648">
        <w:rPr>
          <w:b/>
          <w:bCs/>
        </w:rPr>
        <w:t xml:space="preserve"> </w:t>
      </w:r>
      <w:r w:rsidR="00E777B0">
        <w:rPr>
          <w:b/>
          <w:bCs/>
        </w:rPr>
        <w:t xml:space="preserve">2 Petrus 3: 8 </w:t>
      </w:r>
      <w:r w:rsidR="00F13648">
        <w:rPr>
          <w:b/>
          <w:bCs/>
        </w:rPr>
        <w:t>-</w:t>
      </w:r>
      <w:r w:rsidR="00E777B0">
        <w:rPr>
          <w:b/>
          <w:bCs/>
        </w:rPr>
        <w:t xml:space="preserve"> </w:t>
      </w:r>
      <w:r w:rsidR="00F13648">
        <w:rPr>
          <w:b/>
          <w:bCs/>
        </w:rPr>
        <w:t>1</w:t>
      </w:r>
      <w:r w:rsidR="00E777B0">
        <w:rPr>
          <w:b/>
          <w:bCs/>
        </w:rPr>
        <w:t>8</w:t>
      </w:r>
    </w:p>
    <w:p w14:paraId="11081C2D" w14:textId="77777777" w:rsidR="00A777B5" w:rsidRPr="00A777B5" w:rsidRDefault="00A777B5" w:rsidP="00A777B5">
      <w:pPr>
        <w:pStyle w:val="Geenafstand"/>
      </w:pPr>
      <w:r w:rsidRPr="00A777B5">
        <w:t>8Maar laat vooral dit u niet ontgaan, geliefden, dat één dag bij de Heere is als duizend jaar en duizend jaar als één dag.</w:t>
      </w:r>
    </w:p>
    <w:p w14:paraId="7F2DA790" w14:textId="77777777" w:rsidR="00A777B5" w:rsidRPr="00A777B5" w:rsidRDefault="00A777B5" w:rsidP="00A777B5">
      <w:pPr>
        <w:pStyle w:val="Geenafstand"/>
      </w:pPr>
      <w:r w:rsidRPr="00A777B5">
        <w:lastRenderedPageBreak/>
        <w:t>9De Heere vertraagt de belofte niet (zoals sommigen dat als traagheid beschouwen), maar Hij heeft geduld met ons en wil niet dat enigen verloren gaan, maar dat allen tot bekering komen.</w:t>
      </w:r>
    </w:p>
    <w:p w14:paraId="3A41D13C" w14:textId="3EA6BDF7" w:rsidR="00A777B5" w:rsidRPr="00A777B5" w:rsidRDefault="00A777B5" w:rsidP="00A777B5">
      <w:pPr>
        <w:pStyle w:val="Geenafstand"/>
      </w:pPr>
      <w:r w:rsidRPr="00A777B5">
        <w:t>10Maar de dag van de Heere zal komen als een dief in de nacht. Dan zullen de hemelen met gedruis voorbijgaan en de elementen brandend vergaan, en de aarde en de werken daarop zullen verbranden.</w:t>
      </w:r>
      <w:r>
        <w:t xml:space="preserve"> </w:t>
      </w:r>
      <w:r w:rsidRPr="00A777B5">
        <w:t>11Als deze dingen dus allemaal vergaan, hoedanig behoort u dan te zijn in heilige levenswandel en in godsvrucht;</w:t>
      </w:r>
    </w:p>
    <w:p w14:paraId="0A04B701" w14:textId="77777777" w:rsidR="00A777B5" w:rsidRPr="00A777B5" w:rsidRDefault="00A777B5" w:rsidP="00A777B5">
      <w:pPr>
        <w:pStyle w:val="Geenafstand"/>
      </w:pPr>
      <w:r w:rsidRPr="00A777B5">
        <w:t>12u, die de komst van de dag van God verwacht en daarnaar verlangt, de dag waarop de hemelen, door vuur aangestoken, zullen vergaan en de elementen brandend zullen wegsmelten.</w:t>
      </w:r>
    </w:p>
    <w:p w14:paraId="374CFFC1" w14:textId="2FA40AAC" w:rsidR="00A777B5" w:rsidRPr="00A777B5" w:rsidRDefault="00A777B5" w:rsidP="00A777B5">
      <w:pPr>
        <w:pStyle w:val="Geenafstand"/>
      </w:pPr>
      <w:r w:rsidRPr="00A777B5">
        <w:t>13Maar wij verwachten, overeenkomstig Zijn belofte, nieuwe hemelen en een nieuwe aarde, waar gerechtigheid woont.</w:t>
      </w:r>
      <w:r>
        <w:t xml:space="preserve"> </w:t>
      </w:r>
      <w:r w:rsidRPr="00A777B5">
        <w:t>14Daarom, geliefden, terwijl u deze dingen verwacht, beijver u om onbevlekt en smetteloos door Hem bevonden te worden in vrede</w:t>
      </w:r>
    </w:p>
    <w:p w14:paraId="1FFC65F5" w14:textId="77777777" w:rsidR="00A777B5" w:rsidRPr="00A777B5" w:rsidRDefault="00A777B5" w:rsidP="00A777B5">
      <w:pPr>
        <w:pStyle w:val="Geenafstand"/>
      </w:pPr>
      <w:r w:rsidRPr="00A777B5">
        <w:t>15en beschouw het geduld van onze Heere als zaligheid; zoals ook onze geliefde broeder Paulus, naar de wijsheid die hem gegeven is, u geschreven heeft,</w:t>
      </w:r>
    </w:p>
    <w:p w14:paraId="30E02F7D" w14:textId="77777777" w:rsidR="00A777B5" w:rsidRPr="00A777B5" w:rsidRDefault="00A777B5" w:rsidP="00A777B5">
      <w:pPr>
        <w:pStyle w:val="Geenafstand"/>
      </w:pPr>
      <w:r w:rsidRPr="00A777B5">
        <w:t>16zoals ook in alle brieven, wanneer hij deze dingen ter sprake brengt. Daaronder zijn sommige zaken die moeilijk te begrijpen zijn, die de onkundige en onstandvastige mensen verdraaien, tot hun eigen verderf, net als de andere Schriften.</w:t>
      </w:r>
    </w:p>
    <w:p w14:paraId="15496042" w14:textId="77777777" w:rsidR="00A777B5" w:rsidRPr="00A777B5" w:rsidRDefault="00A777B5" w:rsidP="00A777B5">
      <w:pPr>
        <w:pStyle w:val="Geenafstand"/>
      </w:pPr>
      <w:r w:rsidRPr="00A777B5">
        <w:t>17U dan, geliefden, omdat u dit van tevoren weet, wees op uw hoede, zodat u niet door de dwaling van normloze mensen wordt meegesleept en afvalt van uw eigen vastheid.</w:t>
      </w:r>
    </w:p>
    <w:p w14:paraId="7383B0F1" w14:textId="3AFE8324" w:rsidR="005F69D5" w:rsidRPr="00A777B5" w:rsidRDefault="00A777B5" w:rsidP="00A777B5">
      <w:pPr>
        <w:pStyle w:val="Geenafstand"/>
        <w:rPr>
          <w:b/>
          <w:bCs/>
        </w:rPr>
      </w:pPr>
      <w:r w:rsidRPr="00A777B5">
        <w:t>18Maar groei in de genade en kennis van onze Heere en Zaligmaker Jezus Christus. Hem zij de heerlijkheid, zowel nu als in de dag van de eeuwigheid. Amen.</w:t>
      </w:r>
    </w:p>
    <w:p w14:paraId="1C4581E6" w14:textId="77777777" w:rsidR="00A777B5" w:rsidRDefault="00A777B5" w:rsidP="00E95678">
      <w:pPr>
        <w:pStyle w:val="Geenafstand"/>
        <w:rPr>
          <w:b/>
          <w:bCs/>
        </w:rPr>
      </w:pPr>
    </w:p>
    <w:p w14:paraId="22AC4957" w14:textId="50F9DAA3" w:rsidR="00E95678" w:rsidRPr="00E95678" w:rsidRDefault="00E95678" w:rsidP="00E95678">
      <w:pPr>
        <w:pStyle w:val="Geenafstand"/>
        <w:rPr>
          <w:b/>
          <w:bCs/>
        </w:rPr>
      </w:pPr>
      <w:r w:rsidRPr="00E95678">
        <w:rPr>
          <w:b/>
          <w:bCs/>
        </w:rPr>
        <w:t xml:space="preserve">Zingen </w:t>
      </w:r>
      <w:r w:rsidR="009740CF">
        <w:rPr>
          <w:b/>
          <w:bCs/>
        </w:rPr>
        <w:t xml:space="preserve">Gezang </w:t>
      </w:r>
      <w:r w:rsidR="00F13648">
        <w:rPr>
          <w:b/>
          <w:bCs/>
        </w:rPr>
        <w:t>2</w:t>
      </w:r>
      <w:r w:rsidR="00E777B0">
        <w:rPr>
          <w:b/>
          <w:bCs/>
        </w:rPr>
        <w:t>88</w:t>
      </w:r>
      <w:r w:rsidR="009740CF">
        <w:rPr>
          <w:b/>
          <w:bCs/>
        </w:rPr>
        <w:t>: 1</w:t>
      </w:r>
      <w:r w:rsidR="00E777B0">
        <w:rPr>
          <w:b/>
          <w:bCs/>
        </w:rPr>
        <w:t>,2 en 8</w:t>
      </w:r>
      <w:r w:rsidRPr="00E95678">
        <w:rPr>
          <w:b/>
          <w:bCs/>
        </w:rPr>
        <w:t xml:space="preserve"> (</w:t>
      </w:r>
      <w:r w:rsidR="00D91965">
        <w:rPr>
          <w:b/>
          <w:bCs/>
        </w:rPr>
        <w:t>Liedboek 1973</w:t>
      </w:r>
      <w:r w:rsidRPr="00E95678">
        <w:rPr>
          <w:b/>
          <w:bCs/>
        </w:rPr>
        <w:t xml:space="preserve">) </w:t>
      </w:r>
    </w:p>
    <w:p w14:paraId="04DE9AB1" w14:textId="77777777" w:rsidR="006F67BC" w:rsidRDefault="006F67BC" w:rsidP="00BD6787">
      <w:pPr>
        <w:sectPr w:rsidR="006F67BC" w:rsidSect="00C2108D">
          <w:type w:val="continuous"/>
          <w:pgSz w:w="11906" w:h="16838"/>
          <w:pgMar w:top="851" w:right="1417" w:bottom="851" w:left="1417" w:header="708" w:footer="708" w:gutter="0"/>
          <w:cols w:space="708"/>
          <w:docGrid w:linePitch="360"/>
        </w:sectPr>
      </w:pPr>
    </w:p>
    <w:p w14:paraId="4A00C21E" w14:textId="77777777" w:rsidR="00E777B0" w:rsidRDefault="00E777B0" w:rsidP="00E777B0">
      <w:pPr>
        <w:pStyle w:val="Geenafstand"/>
      </w:pPr>
      <w:r>
        <w:t>1</w:t>
      </w:r>
    </w:p>
    <w:p w14:paraId="1A23E027" w14:textId="77777777" w:rsidR="00E777B0" w:rsidRDefault="00E777B0" w:rsidP="00E777B0">
      <w:pPr>
        <w:pStyle w:val="Geenafstand"/>
      </w:pPr>
      <w:r>
        <w:t>Eens komt de grote zomer</w:t>
      </w:r>
    </w:p>
    <w:p w14:paraId="6D5AF72E" w14:textId="77777777" w:rsidR="00E777B0" w:rsidRDefault="00E777B0" w:rsidP="00E777B0">
      <w:pPr>
        <w:pStyle w:val="Geenafstand"/>
      </w:pPr>
      <w:r>
        <w:t>waarin zich 't hart verblijdt.</w:t>
      </w:r>
    </w:p>
    <w:p w14:paraId="55C996B2" w14:textId="77777777" w:rsidR="00E777B0" w:rsidRDefault="00E777B0" w:rsidP="00E777B0">
      <w:pPr>
        <w:pStyle w:val="Geenafstand"/>
      </w:pPr>
      <w:r>
        <w:t>God zal op aarde komen</w:t>
      </w:r>
    </w:p>
    <w:p w14:paraId="31A71597" w14:textId="77777777" w:rsidR="00E777B0" w:rsidRDefault="00E777B0" w:rsidP="00E777B0">
      <w:pPr>
        <w:pStyle w:val="Geenafstand"/>
      </w:pPr>
      <w:r>
        <w:t>met groene eeuwigheid.</w:t>
      </w:r>
    </w:p>
    <w:p w14:paraId="71F3FD0C" w14:textId="77777777" w:rsidR="00E777B0" w:rsidRDefault="00E777B0" w:rsidP="00E777B0">
      <w:pPr>
        <w:pStyle w:val="Geenafstand"/>
      </w:pPr>
      <w:r>
        <w:t>De hemel en de aarde</w:t>
      </w:r>
    </w:p>
    <w:p w14:paraId="383FA23B" w14:textId="77777777" w:rsidR="00E777B0" w:rsidRDefault="00E777B0" w:rsidP="00E777B0">
      <w:pPr>
        <w:pStyle w:val="Geenafstand"/>
      </w:pPr>
      <w:r>
        <w:t>wordt stralende en puur.</w:t>
      </w:r>
    </w:p>
    <w:p w14:paraId="7C3F886C" w14:textId="77777777" w:rsidR="00E777B0" w:rsidRDefault="00E777B0" w:rsidP="00E777B0">
      <w:pPr>
        <w:pStyle w:val="Geenafstand"/>
      </w:pPr>
      <w:r>
        <w:t>God zal zich openbaren</w:t>
      </w:r>
    </w:p>
    <w:p w14:paraId="2C619304" w14:textId="77777777" w:rsidR="00E777B0" w:rsidRDefault="00E777B0" w:rsidP="00E777B0">
      <w:pPr>
        <w:pStyle w:val="Geenafstand"/>
      </w:pPr>
      <w:r>
        <w:t xml:space="preserve">in heel zijn </w:t>
      </w:r>
      <w:proofErr w:type="spellStart"/>
      <w:r>
        <w:t>kreatuur</w:t>
      </w:r>
      <w:proofErr w:type="spellEnd"/>
      <w:r>
        <w:t>.</w:t>
      </w:r>
    </w:p>
    <w:p w14:paraId="3651DCFE" w14:textId="77777777" w:rsidR="00E777B0" w:rsidRDefault="00E777B0" w:rsidP="00E777B0">
      <w:pPr>
        <w:pStyle w:val="Geenafstand"/>
      </w:pPr>
    </w:p>
    <w:p w14:paraId="7D97BC42" w14:textId="77777777" w:rsidR="00E777B0" w:rsidRDefault="00E777B0" w:rsidP="00E777B0">
      <w:pPr>
        <w:pStyle w:val="Geenafstand"/>
      </w:pPr>
      <w:r>
        <w:t>2</w:t>
      </w:r>
    </w:p>
    <w:p w14:paraId="411E34D3" w14:textId="77777777" w:rsidR="00E777B0" w:rsidRDefault="00E777B0" w:rsidP="00E777B0">
      <w:pPr>
        <w:pStyle w:val="Geenafstand"/>
      </w:pPr>
      <w:r>
        <w:t>Geen woord kan het bereiken,</w:t>
      </w:r>
    </w:p>
    <w:p w14:paraId="3EDD5E71" w14:textId="77777777" w:rsidR="00E777B0" w:rsidRDefault="00E777B0" w:rsidP="00E777B0">
      <w:pPr>
        <w:pStyle w:val="Geenafstand"/>
      </w:pPr>
      <w:r>
        <w:t>het is aan niets gelijk,</w:t>
      </w:r>
    </w:p>
    <w:p w14:paraId="4D7CDC15" w14:textId="77777777" w:rsidR="00E777B0" w:rsidRDefault="00E777B0" w:rsidP="00E777B0">
      <w:pPr>
        <w:pStyle w:val="Geenafstand"/>
      </w:pPr>
      <w:r>
        <w:t>met niets te vergelijken</w:t>
      </w:r>
    </w:p>
    <w:p w14:paraId="4A13F2F6" w14:textId="77777777" w:rsidR="00E777B0" w:rsidRDefault="00E777B0" w:rsidP="00E777B0">
      <w:pPr>
        <w:pStyle w:val="Geenafstand"/>
      </w:pPr>
      <w:r>
        <w:t>dat schone koninkrijk.</w:t>
      </w:r>
    </w:p>
    <w:p w14:paraId="7A5C9F54" w14:textId="77777777" w:rsidR="00E777B0" w:rsidRDefault="00E777B0" w:rsidP="00E777B0">
      <w:pPr>
        <w:pStyle w:val="Geenafstand"/>
      </w:pPr>
      <w:r>
        <w:t>Als God zich openbaren</w:t>
      </w:r>
    </w:p>
    <w:p w14:paraId="4E596329" w14:textId="77777777" w:rsidR="00E777B0" w:rsidRDefault="00E777B0" w:rsidP="00E777B0">
      <w:pPr>
        <w:pStyle w:val="Geenafstand"/>
      </w:pPr>
      <w:r>
        <w:t>zal op de jongste dag</w:t>
      </w:r>
    </w:p>
    <w:p w14:paraId="563DE94B" w14:textId="77777777" w:rsidR="00E777B0" w:rsidRDefault="00E777B0" w:rsidP="00E777B0">
      <w:pPr>
        <w:pStyle w:val="Geenafstand"/>
      </w:pPr>
      <w:r>
        <w:t>dan zullen wij ervaren</w:t>
      </w:r>
    </w:p>
    <w:p w14:paraId="202BD470" w14:textId="77777777" w:rsidR="00E777B0" w:rsidRDefault="00E777B0" w:rsidP="00E777B0">
      <w:pPr>
        <w:pStyle w:val="Geenafstand"/>
      </w:pPr>
      <w:r>
        <w:t>wat Hij met ons vermag.</w:t>
      </w:r>
    </w:p>
    <w:p w14:paraId="0355DF52" w14:textId="77777777" w:rsidR="00E777B0" w:rsidRDefault="00E777B0" w:rsidP="00E777B0">
      <w:pPr>
        <w:pStyle w:val="Geenafstand"/>
        <w:sectPr w:rsidR="00E777B0" w:rsidSect="00E777B0">
          <w:type w:val="continuous"/>
          <w:pgSz w:w="11906" w:h="16838"/>
          <w:pgMar w:top="851" w:right="1417" w:bottom="851" w:left="1417" w:header="708" w:footer="708" w:gutter="0"/>
          <w:cols w:num="2" w:space="708"/>
          <w:docGrid w:linePitch="360"/>
        </w:sectPr>
      </w:pPr>
    </w:p>
    <w:p w14:paraId="6177002D" w14:textId="77777777" w:rsidR="00E777B0" w:rsidRDefault="00E777B0" w:rsidP="00E777B0">
      <w:pPr>
        <w:pStyle w:val="Geenafstand"/>
      </w:pPr>
      <w:r>
        <w:t>8</w:t>
      </w:r>
    </w:p>
    <w:p w14:paraId="2D4EAF91" w14:textId="77777777" w:rsidR="00E777B0" w:rsidRDefault="00E777B0" w:rsidP="00E777B0">
      <w:pPr>
        <w:pStyle w:val="Geenafstand"/>
      </w:pPr>
      <w:r>
        <w:t>Dan zal het loflied schallen</w:t>
      </w:r>
    </w:p>
    <w:p w14:paraId="3EB212C3" w14:textId="77777777" w:rsidR="00E777B0" w:rsidRDefault="00E777B0" w:rsidP="00E777B0">
      <w:pPr>
        <w:pStyle w:val="Geenafstand"/>
      </w:pPr>
      <w:r>
        <w:t>rondom de gouden troon,</w:t>
      </w:r>
    </w:p>
    <w:p w14:paraId="50868873" w14:textId="77777777" w:rsidR="00E777B0" w:rsidRDefault="00E777B0" w:rsidP="00E777B0">
      <w:pPr>
        <w:pStyle w:val="Geenafstand"/>
      </w:pPr>
      <w:r>
        <w:t>dan heffen wij daar allen</w:t>
      </w:r>
    </w:p>
    <w:p w14:paraId="542D73CD" w14:textId="77777777" w:rsidR="00E777B0" w:rsidRDefault="00E777B0" w:rsidP="00E777B0">
      <w:pPr>
        <w:pStyle w:val="Geenafstand"/>
      </w:pPr>
      <w:r>
        <w:t>met grote vreugde aan:</w:t>
      </w:r>
    </w:p>
    <w:p w14:paraId="6EC05902" w14:textId="77777777" w:rsidR="00E777B0" w:rsidRDefault="00E777B0" w:rsidP="00E777B0">
      <w:pPr>
        <w:pStyle w:val="Geenafstand"/>
      </w:pPr>
      <w:r>
        <w:t>lof zij en eer en sterkte</w:t>
      </w:r>
    </w:p>
    <w:p w14:paraId="6423A440" w14:textId="77777777" w:rsidR="00E777B0" w:rsidRDefault="00E777B0" w:rsidP="00E777B0">
      <w:pPr>
        <w:pStyle w:val="Geenafstand"/>
      </w:pPr>
      <w:r>
        <w:t>de Vader en de Zoon,</w:t>
      </w:r>
    </w:p>
    <w:p w14:paraId="46611546" w14:textId="77777777" w:rsidR="00E777B0" w:rsidRDefault="00E777B0" w:rsidP="00E777B0">
      <w:pPr>
        <w:pStyle w:val="Geenafstand"/>
      </w:pPr>
      <w:r>
        <w:t>de Geest om al zijn werken</w:t>
      </w:r>
    </w:p>
    <w:p w14:paraId="4E06149E" w14:textId="1579F919" w:rsidR="009740CF" w:rsidRDefault="00E777B0" w:rsidP="00E777B0">
      <w:pPr>
        <w:pStyle w:val="Geenafstand"/>
      </w:pPr>
      <w:r>
        <w:t>zij lof van nu voortaan.</w:t>
      </w:r>
    </w:p>
    <w:p w14:paraId="43A8C21E" w14:textId="77777777" w:rsidR="00F13648" w:rsidRDefault="00F13648" w:rsidP="00F13648">
      <w:pPr>
        <w:pStyle w:val="Geenafstand"/>
      </w:pPr>
    </w:p>
    <w:p w14:paraId="34F2C593" w14:textId="3C2BD68F" w:rsidR="00E777B0" w:rsidRDefault="00E777B0" w:rsidP="00F13648">
      <w:pPr>
        <w:pStyle w:val="Geenafstand"/>
        <w:sectPr w:rsidR="00E777B0" w:rsidSect="00E777B0">
          <w:type w:val="continuous"/>
          <w:pgSz w:w="11906" w:h="16838"/>
          <w:pgMar w:top="851" w:right="1417" w:bottom="851" w:left="1417" w:header="708" w:footer="708" w:gutter="0"/>
          <w:cols w:space="708"/>
          <w:docGrid w:linePitch="360"/>
        </w:sectPr>
      </w:pPr>
    </w:p>
    <w:p w14:paraId="47AD8005" w14:textId="6708588D" w:rsidR="00C30498" w:rsidRPr="00C30498" w:rsidRDefault="00EA5071" w:rsidP="005F69D5">
      <w:pPr>
        <w:pStyle w:val="Geenafstand"/>
        <w:rPr>
          <w:b/>
          <w:bCs/>
        </w:rPr>
      </w:pPr>
      <w:r w:rsidRPr="00C30498">
        <w:rPr>
          <w:b/>
          <w:bCs/>
        </w:rPr>
        <w:t>Verkondiging</w:t>
      </w:r>
      <w:r w:rsidR="0091278A" w:rsidRPr="00C30498">
        <w:rPr>
          <w:b/>
          <w:bCs/>
        </w:rPr>
        <w:t xml:space="preserve"> </w:t>
      </w:r>
      <w:r w:rsidR="00A97455">
        <w:rPr>
          <w:b/>
          <w:bCs/>
        </w:rPr>
        <w:t>: Tekst 2 Petrus 3 vers 10b</w:t>
      </w:r>
    </w:p>
    <w:p w14:paraId="030171BC" w14:textId="77777777" w:rsidR="00C30498" w:rsidRDefault="00C30498" w:rsidP="00EA5071">
      <w:pPr>
        <w:pStyle w:val="Geenafstand"/>
        <w:rPr>
          <w:b/>
          <w:bCs/>
        </w:rPr>
      </w:pPr>
    </w:p>
    <w:p w14:paraId="5EEB06CE" w14:textId="5D575D43" w:rsidR="00EA5071" w:rsidRPr="00EA5071" w:rsidRDefault="00EA5071" w:rsidP="00EA5071">
      <w:pPr>
        <w:pStyle w:val="Geenafstand"/>
        <w:rPr>
          <w:b/>
          <w:bCs/>
        </w:rPr>
      </w:pPr>
      <w:r w:rsidRPr="00EA5071">
        <w:rPr>
          <w:b/>
          <w:bCs/>
        </w:rPr>
        <w:t xml:space="preserve">Zingen </w:t>
      </w:r>
      <w:r w:rsidR="009238FD">
        <w:rPr>
          <w:b/>
          <w:bCs/>
        </w:rPr>
        <w:t>Psalm 66</w:t>
      </w:r>
      <w:r w:rsidR="00787998">
        <w:rPr>
          <w:b/>
          <w:bCs/>
        </w:rPr>
        <w:t>:</w:t>
      </w:r>
      <w:r w:rsidR="005C3D53">
        <w:rPr>
          <w:b/>
          <w:bCs/>
        </w:rPr>
        <w:t xml:space="preserve"> </w:t>
      </w:r>
      <w:r w:rsidR="0018323B">
        <w:rPr>
          <w:b/>
          <w:bCs/>
        </w:rPr>
        <w:t xml:space="preserve">1, </w:t>
      </w:r>
      <w:r w:rsidR="005F69D5">
        <w:rPr>
          <w:b/>
          <w:bCs/>
        </w:rPr>
        <w:t>3</w:t>
      </w:r>
      <w:r w:rsidR="009238FD">
        <w:rPr>
          <w:b/>
          <w:bCs/>
        </w:rPr>
        <w:t xml:space="preserve"> en 7</w:t>
      </w:r>
      <w:r w:rsidRPr="00EA5071">
        <w:rPr>
          <w:b/>
          <w:bCs/>
        </w:rPr>
        <w:t xml:space="preserve"> </w:t>
      </w:r>
      <w:bookmarkStart w:id="0" w:name="_Hlk94902727"/>
      <w:r w:rsidRPr="00EA5071">
        <w:rPr>
          <w:b/>
          <w:bCs/>
        </w:rPr>
        <w:t>(</w:t>
      </w:r>
      <w:r>
        <w:rPr>
          <w:b/>
          <w:bCs/>
        </w:rPr>
        <w:t>Liedboek 1973</w:t>
      </w:r>
      <w:r w:rsidRPr="00EA5071">
        <w:rPr>
          <w:b/>
          <w:bCs/>
        </w:rPr>
        <w:t xml:space="preserve">) </w:t>
      </w:r>
    </w:p>
    <w:bookmarkEnd w:id="0"/>
    <w:p w14:paraId="08163583" w14:textId="77777777" w:rsidR="0086479B" w:rsidRDefault="0086479B" w:rsidP="008D4B8A">
      <w:pPr>
        <w:pStyle w:val="Geenafstand"/>
        <w:sectPr w:rsidR="0086479B" w:rsidSect="00C2108D">
          <w:type w:val="continuous"/>
          <w:pgSz w:w="11906" w:h="16838"/>
          <w:pgMar w:top="851" w:right="1417" w:bottom="851" w:left="1417" w:header="708" w:footer="708" w:gutter="0"/>
          <w:cols w:space="708"/>
          <w:docGrid w:linePitch="360"/>
        </w:sectPr>
      </w:pPr>
    </w:p>
    <w:p w14:paraId="6E472AE3" w14:textId="77777777" w:rsidR="009238FD" w:rsidRDefault="009238FD" w:rsidP="009238FD">
      <w:pPr>
        <w:pStyle w:val="Geenafstand"/>
      </w:pPr>
      <w:r>
        <w:t>1</w:t>
      </w:r>
    </w:p>
    <w:p w14:paraId="3B4535D0" w14:textId="77777777" w:rsidR="009238FD" w:rsidRDefault="009238FD" w:rsidP="009238FD">
      <w:pPr>
        <w:pStyle w:val="Geenafstand"/>
      </w:pPr>
      <w:r>
        <w:t>Breek, aarde, uit in jubelzangen,</w:t>
      </w:r>
    </w:p>
    <w:p w14:paraId="692E33F8" w14:textId="77777777" w:rsidR="009238FD" w:rsidRDefault="009238FD" w:rsidP="009238FD">
      <w:pPr>
        <w:pStyle w:val="Geenafstand"/>
      </w:pPr>
      <w:r>
        <w:t>Gods glorierijke naam ter eer.</w:t>
      </w:r>
    </w:p>
    <w:p w14:paraId="2C8C8EE8" w14:textId="77777777" w:rsidR="009238FD" w:rsidRDefault="009238FD" w:rsidP="009238FD">
      <w:pPr>
        <w:pStyle w:val="Geenafstand"/>
      </w:pPr>
      <w:r>
        <w:t>Laat van alom Hem lof ontvangen.</w:t>
      </w:r>
    </w:p>
    <w:p w14:paraId="27531DA5" w14:textId="77777777" w:rsidR="009238FD" w:rsidRDefault="009238FD" w:rsidP="009238FD">
      <w:pPr>
        <w:pStyle w:val="Geenafstand"/>
      </w:pPr>
      <w:r>
        <w:t>Geducht zijn uwe daden, Heer.</w:t>
      </w:r>
    </w:p>
    <w:p w14:paraId="3AA501BB" w14:textId="77777777" w:rsidR="009238FD" w:rsidRDefault="009238FD" w:rsidP="009238FD">
      <w:pPr>
        <w:pStyle w:val="Geenafstand"/>
      </w:pPr>
      <w:r>
        <w:t>Uw tegenstanders, diep gebogen,</w:t>
      </w:r>
    </w:p>
    <w:p w14:paraId="67404503" w14:textId="77777777" w:rsidR="009238FD" w:rsidRDefault="009238FD" w:rsidP="009238FD">
      <w:pPr>
        <w:pStyle w:val="Geenafstand"/>
      </w:pPr>
      <w:r>
        <w:t>aanvaarden veinzend uw beleid.</w:t>
      </w:r>
    </w:p>
    <w:p w14:paraId="27A47B61" w14:textId="77777777" w:rsidR="009238FD" w:rsidRDefault="009238FD" w:rsidP="009238FD">
      <w:pPr>
        <w:pStyle w:val="Geenafstand"/>
      </w:pPr>
      <w:r>
        <w:t xml:space="preserve">Heel </w:t>
      </w:r>
      <w:proofErr w:type="spellStart"/>
      <w:r>
        <w:t>d'aarde</w:t>
      </w:r>
      <w:proofErr w:type="spellEnd"/>
      <w:r>
        <w:t xml:space="preserve"> moet uw naam verhogen,</w:t>
      </w:r>
    </w:p>
    <w:p w14:paraId="6C1DF24E" w14:textId="77777777" w:rsidR="009238FD" w:rsidRDefault="009238FD" w:rsidP="009238FD">
      <w:pPr>
        <w:pStyle w:val="Geenafstand"/>
      </w:pPr>
      <w:r>
        <w:t>psalmzingen uwe majesteit.</w:t>
      </w:r>
    </w:p>
    <w:p w14:paraId="6AF7008F" w14:textId="77777777" w:rsidR="009238FD" w:rsidRDefault="009238FD" w:rsidP="009238FD">
      <w:pPr>
        <w:pStyle w:val="Geenafstand"/>
      </w:pPr>
    </w:p>
    <w:p w14:paraId="20DD5F65" w14:textId="77777777" w:rsidR="009238FD" w:rsidRDefault="009238FD" w:rsidP="009238FD">
      <w:pPr>
        <w:pStyle w:val="Geenafstand"/>
      </w:pPr>
      <w:r>
        <w:t>3</w:t>
      </w:r>
    </w:p>
    <w:p w14:paraId="67A15977" w14:textId="77777777" w:rsidR="009238FD" w:rsidRDefault="009238FD" w:rsidP="009238FD">
      <w:pPr>
        <w:pStyle w:val="Geenafstand"/>
      </w:pPr>
      <w:r>
        <w:t>Doe onze God uw loflied horen,</w:t>
      </w:r>
    </w:p>
    <w:p w14:paraId="33F217C7" w14:textId="77777777" w:rsidR="009238FD" w:rsidRDefault="009238FD" w:rsidP="009238FD">
      <w:pPr>
        <w:pStyle w:val="Geenafstand"/>
      </w:pPr>
      <w:r>
        <w:t>gij volken, zingt alom op aard,</w:t>
      </w:r>
    </w:p>
    <w:p w14:paraId="6986F632" w14:textId="77777777" w:rsidR="009238FD" w:rsidRDefault="009238FD" w:rsidP="009238FD">
      <w:pPr>
        <w:pStyle w:val="Geenafstand"/>
      </w:pPr>
      <w:r>
        <w:t>looft Hem door wie wij zijn herboren,</w:t>
      </w:r>
    </w:p>
    <w:p w14:paraId="799FD23F" w14:textId="77777777" w:rsidR="009238FD" w:rsidRDefault="009238FD" w:rsidP="009238FD">
      <w:pPr>
        <w:pStyle w:val="Geenafstand"/>
      </w:pPr>
      <w:r>
        <w:t xml:space="preserve">die ons voor </w:t>
      </w:r>
      <w:proofErr w:type="spellStart"/>
      <w:r>
        <w:t>wanklen</w:t>
      </w:r>
      <w:proofErr w:type="spellEnd"/>
      <w:r>
        <w:t xml:space="preserve"> heeft bewaard.</w:t>
      </w:r>
    </w:p>
    <w:p w14:paraId="0351C549" w14:textId="77777777" w:rsidR="009238FD" w:rsidRDefault="009238FD" w:rsidP="009238FD">
      <w:pPr>
        <w:pStyle w:val="Geenafstand"/>
      </w:pPr>
      <w:r>
        <w:t>Gij toetst ons, Gij beproeft ons leven,</w:t>
      </w:r>
    </w:p>
    <w:p w14:paraId="730A2183" w14:textId="77777777" w:rsidR="009238FD" w:rsidRDefault="009238FD" w:rsidP="009238FD">
      <w:pPr>
        <w:pStyle w:val="Geenafstand"/>
      </w:pPr>
      <w:r>
        <w:t>zoals men erts tot zilver smelt.</w:t>
      </w:r>
    </w:p>
    <w:p w14:paraId="66B48DEF" w14:textId="77777777" w:rsidR="009238FD" w:rsidRDefault="009238FD" w:rsidP="009238FD">
      <w:pPr>
        <w:pStyle w:val="Geenafstand"/>
      </w:pPr>
      <w:r>
        <w:t>Gij die ons, aan het vuur ontheven,</w:t>
      </w:r>
    </w:p>
    <w:p w14:paraId="37B5F798" w14:textId="77777777" w:rsidR="009238FD" w:rsidRDefault="009238FD" w:rsidP="009238FD">
      <w:pPr>
        <w:pStyle w:val="Geenafstand"/>
      </w:pPr>
      <w:r>
        <w:t>gelouterd voor uw ogen stelt.</w:t>
      </w:r>
    </w:p>
    <w:p w14:paraId="61F12DF7" w14:textId="77777777" w:rsidR="009238FD" w:rsidRDefault="009238FD" w:rsidP="009238FD">
      <w:pPr>
        <w:pStyle w:val="Geenafstand"/>
        <w:sectPr w:rsidR="009238FD" w:rsidSect="009238FD">
          <w:type w:val="continuous"/>
          <w:pgSz w:w="11906" w:h="16838"/>
          <w:pgMar w:top="851" w:right="1417" w:bottom="851" w:left="1417" w:header="708" w:footer="708" w:gutter="0"/>
          <w:cols w:num="2" w:space="708"/>
          <w:docGrid w:linePitch="360"/>
        </w:sectPr>
      </w:pPr>
    </w:p>
    <w:p w14:paraId="2F09C9B5" w14:textId="77777777" w:rsidR="009238FD" w:rsidRDefault="009238FD" w:rsidP="009238FD">
      <w:pPr>
        <w:pStyle w:val="Geenafstand"/>
      </w:pPr>
      <w:r>
        <w:lastRenderedPageBreak/>
        <w:t>7</w:t>
      </w:r>
    </w:p>
    <w:p w14:paraId="258C02DE" w14:textId="77777777" w:rsidR="009238FD" w:rsidRDefault="009238FD" w:rsidP="009238FD">
      <w:pPr>
        <w:pStyle w:val="Geenafstand"/>
      </w:pPr>
      <w:r>
        <w:t>De naam des Heren zij geprezen!</w:t>
      </w:r>
    </w:p>
    <w:p w14:paraId="0756B786" w14:textId="77777777" w:rsidR="009238FD" w:rsidRDefault="009238FD" w:rsidP="009238FD">
      <w:pPr>
        <w:pStyle w:val="Geenafstand"/>
      </w:pPr>
      <w:r>
        <w:t>Hij, die getrouw is en nabij,</w:t>
      </w:r>
    </w:p>
    <w:p w14:paraId="24CB3DFD" w14:textId="77777777" w:rsidR="009238FD" w:rsidRDefault="009238FD" w:rsidP="009238FD">
      <w:pPr>
        <w:pStyle w:val="Geenafstand"/>
      </w:pPr>
      <w:r>
        <w:t>heeft mijn gebed niet afgewezen.</w:t>
      </w:r>
    </w:p>
    <w:p w14:paraId="18E809ED" w14:textId="73DE44D2" w:rsidR="005F69D5" w:rsidRDefault="009238FD" w:rsidP="009238FD">
      <w:pPr>
        <w:pStyle w:val="Geenafstand"/>
      </w:pPr>
      <w:r>
        <w:t>De Heer is goed geweest voor mij.</w:t>
      </w:r>
    </w:p>
    <w:p w14:paraId="31032D64" w14:textId="77777777" w:rsidR="009238FD" w:rsidRDefault="009238FD" w:rsidP="009238FD">
      <w:pPr>
        <w:pStyle w:val="Geenafstand"/>
        <w:rPr>
          <w:b/>
          <w:bCs/>
        </w:rPr>
      </w:pPr>
    </w:p>
    <w:p w14:paraId="2B4C73B1" w14:textId="2FE5AB44" w:rsidR="005411E3" w:rsidRDefault="005411E3" w:rsidP="00B57CF8">
      <w:pPr>
        <w:pStyle w:val="Geenafstand"/>
        <w:rPr>
          <w:b/>
          <w:bCs/>
        </w:rPr>
      </w:pPr>
      <w:r w:rsidRPr="00F90AD4">
        <w:rPr>
          <w:b/>
          <w:bCs/>
        </w:rPr>
        <w:t>Dank</w:t>
      </w:r>
      <w:r w:rsidR="00CC13C4">
        <w:rPr>
          <w:b/>
          <w:bCs/>
        </w:rPr>
        <w:t>gebed</w:t>
      </w:r>
      <w:r w:rsidR="005038D3">
        <w:rPr>
          <w:b/>
          <w:bCs/>
        </w:rPr>
        <w:t xml:space="preserve"> en voorbede</w:t>
      </w:r>
    </w:p>
    <w:p w14:paraId="0A0F5309" w14:textId="77777777" w:rsidR="00F90AD4" w:rsidRPr="00F90AD4" w:rsidRDefault="00F90AD4" w:rsidP="00B57CF8">
      <w:pPr>
        <w:pStyle w:val="Geenafstand"/>
        <w:rPr>
          <w:b/>
          <w:bCs/>
        </w:rPr>
      </w:pPr>
    </w:p>
    <w:p w14:paraId="620D7FB2" w14:textId="77777777" w:rsidR="00385CE5" w:rsidRPr="00F90AD4" w:rsidRDefault="00385CE5" w:rsidP="00B57CF8">
      <w:pPr>
        <w:pStyle w:val="Geenafstand"/>
        <w:rPr>
          <w:b/>
          <w:bCs/>
        </w:rPr>
      </w:pPr>
      <w:r w:rsidRPr="00F90AD4">
        <w:rPr>
          <w:b/>
          <w:bCs/>
        </w:rPr>
        <w:t>Collecte</w:t>
      </w:r>
    </w:p>
    <w:p w14:paraId="51C13E9A" w14:textId="77777777" w:rsidR="00BC004B" w:rsidRPr="00BC004B" w:rsidRDefault="00BC004B" w:rsidP="00BC004B">
      <w:pPr>
        <w:pStyle w:val="Geenafstand"/>
      </w:pPr>
      <w:r w:rsidRPr="00BC004B">
        <w:t>U kunt een gift kunt doen t.b.v. de Diaconie en/of de Kerk.</w:t>
      </w:r>
    </w:p>
    <w:p w14:paraId="7D8B7175" w14:textId="77777777" w:rsidR="00BC004B" w:rsidRPr="00BC004B" w:rsidRDefault="00BC004B" w:rsidP="00BC004B">
      <w:pPr>
        <w:pStyle w:val="Geenafstand"/>
      </w:pPr>
      <w:r w:rsidRPr="00BC004B">
        <w:t>De rekeningnummers zijn:</w:t>
      </w:r>
    </w:p>
    <w:p w14:paraId="698C9BB3" w14:textId="77777777" w:rsidR="00BC004B" w:rsidRPr="00BC004B" w:rsidRDefault="00BC004B" w:rsidP="00BC004B">
      <w:pPr>
        <w:pStyle w:val="Geenafstand"/>
      </w:pPr>
      <w:r w:rsidRPr="00BC004B">
        <w:t>•</w:t>
      </w:r>
      <w:r w:rsidRPr="00BC004B">
        <w:tab/>
        <w:t>Diaconie:</w:t>
      </w:r>
      <w:r w:rsidRPr="00BC004B">
        <w:tab/>
        <w:t xml:space="preserve"> NL12 RABO 0325 7023 65</w:t>
      </w:r>
    </w:p>
    <w:p w14:paraId="44B8C4DC" w14:textId="523E0827" w:rsidR="00385CE5" w:rsidRPr="00385CE5" w:rsidRDefault="00BC004B" w:rsidP="00BC004B">
      <w:pPr>
        <w:pStyle w:val="Geenafstand"/>
      </w:pPr>
      <w:r w:rsidRPr="00BC004B">
        <w:t>•</w:t>
      </w:r>
      <w:r w:rsidRPr="00BC004B">
        <w:tab/>
        <w:t>Kerk:</w:t>
      </w:r>
      <w:r w:rsidRPr="00BC004B">
        <w:tab/>
      </w:r>
      <w:r w:rsidRPr="00BC004B">
        <w:tab/>
        <w:t xml:space="preserve"> NL36 RABO 0325 7034 85</w:t>
      </w:r>
    </w:p>
    <w:p w14:paraId="394E9CDD" w14:textId="77777777" w:rsidR="005B0D84" w:rsidRDefault="005B0D84" w:rsidP="00B57CF8">
      <w:pPr>
        <w:pStyle w:val="Geenafstand"/>
        <w:rPr>
          <w:b/>
          <w:bCs/>
        </w:rPr>
      </w:pPr>
    </w:p>
    <w:p w14:paraId="37727954" w14:textId="42674FC6" w:rsidR="005411E3" w:rsidRPr="00F90AD4" w:rsidRDefault="008A1E5B" w:rsidP="00B57CF8">
      <w:pPr>
        <w:pStyle w:val="Geenafstand"/>
        <w:rPr>
          <w:b/>
          <w:bCs/>
        </w:rPr>
      </w:pPr>
      <w:r>
        <w:rPr>
          <w:b/>
          <w:bCs/>
        </w:rPr>
        <w:t xml:space="preserve">Zingen </w:t>
      </w:r>
      <w:r w:rsidR="0018323B">
        <w:rPr>
          <w:b/>
          <w:bCs/>
        </w:rPr>
        <w:t xml:space="preserve">Gezang </w:t>
      </w:r>
      <w:r w:rsidR="006769CB">
        <w:rPr>
          <w:b/>
          <w:bCs/>
        </w:rPr>
        <w:t>2</w:t>
      </w:r>
      <w:r w:rsidR="009238FD">
        <w:rPr>
          <w:b/>
          <w:bCs/>
        </w:rPr>
        <w:t>93</w:t>
      </w:r>
      <w:r w:rsidR="00880137">
        <w:rPr>
          <w:b/>
          <w:bCs/>
        </w:rPr>
        <w:t xml:space="preserve">: </w:t>
      </w:r>
      <w:r w:rsidR="009238FD">
        <w:rPr>
          <w:b/>
          <w:bCs/>
        </w:rPr>
        <w:t xml:space="preserve">1, 2 </w:t>
      </w:r>
      <w:r w:rsidR="005F69D5">
        <w:rPr>
          <w:b/>
          <w:bCs/>
        </w:rPr>
        <w:t xml:space="preserve">en </w:t>
      </w:r>
      <w:r w:rsidR="009238FD">
        <w:rPr>
          <w:b/>
          <w:bCs/>
        </w:rPr>
        <w:t>3</w:t>
      </w:r>
      <w:r w:rsidR="00615D43">
        <w:rPr>
          <w:b/>
          <w:bCs/>
        </w:rPr>
        <w:t xml:space="preserve"> </w:t>
      </w:r>
      <w:r w:rsidR="00890796" w:rsidRPr="00F90AD4">
        <w:rPr>
          <w:b/>
          <w:bCs/>
        </w:rPr>
        <w:t>(</w:t>
      </w:r>
      <w:r w:rsidR="00615D43">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p w14:paraId="6274A8E3" w14:textId="77777777" w:rsidR="009238FD" w:rsidRDefault="009238FD" w:rsidP="009238FD">
      <w:pPr>
        <w:pStyle w:val="Geenafstand"/>
      </w:pPr>
      <w:r>
        <w:t>1</w:t>
      </w:r>
    </w:p>
    <w:p w14:paraId="30800AB8" w14:textId="77777777" w:rsidR="009238FD" w:rsidRDefault="009238FD" w:rsidP="009238FD">
      <w:pPr>
        <w:pStyle w:val="Geenafstand"/>
      </w:pPr>
      <w:r>
        <w:t>Wat de toekomst brengen moge,</w:t>
      </w:r>
    </w:p>
    <w:p w14:paraId="3B281128" w14:textId="77777777" w:rsidR="009238FD" w:rsidRDefault="009238FD" w:rsidP="009238FD">
      <w:pPr>
        <w:pStyle w:val="Geenafstand"/>
      </w:pPr>
      <w:r>
        <w:t>mij geleidt des Heren hand;</w:t>
      </w:r>
    </w:p>
    <w:p w14:paraId="0B26FCFB" w14:textId="77777777" w:rsidR="009238FD" w:rsidRDefault="009238FD" w:rsidP="009238FD">
      <w:pPr>
        <w:pStyle w:val="Geenafstand"/>
      </w:pPr>
      <w:r>
        <w:t>moedig sla ik dus de ogen</w:t>
      </w:r>
    </w:p>
    <w:p w14:paraId="71C3EDAA" w14:textId="77777777" w:rsidR="009238FD" w:rsidRDefault="009238FD" w:rsidP="009238FD">
      <w:pPr>
        <w:pStyle w:val="Geenafstand"/>
      </w:pPr>
      <w:r>
        <w:t>naar het onbekende land.</w:t>
      </w:r>
    </w:p>
    <w:p w14:paraId="048193B7" w14:textId="77777777" w:rsidR="009238FD" w:rsidRDefault="009238FD" w:rsidP="009238FD">
      <w:pPr>
        <w:pStyle w:val="Geenafstand"/>
      </w:pPr>
      <w:r>
        <w:t>Leer mij volgen zonder vragen;</w:t>
      </w:r>
    </w:p>
    <w:p w14:paraId="7A0C77D1" w14:textId="77777777" w:rsidR="009238FD" w:rsidRDefault="009238FD" w:rsidP="009238FD">
      <w:pPr>
        <w:pStyle w:val="Geenafstand"/>
      </w:pPr>
      <w:r>
        <w:t>Vader, wat Gij doet is goed!</w:t>
      </w:r>
    </w:p>
    <w:p w14:paraId="4B5D90CD" w14:textId="77777777" w:rsidR="009238FD" w:rsidRDefault="009238FD" w:rsidP="009238FD">
      <w:pPr>
        <w:pStyle w:val="Geenafstand"/>
      </w:pPr>
      <w:r>
        <w:t>Leer mij slechts het heden dragen</w:t>
      </w:r>
    </w:p>
    <w:p w14:paraId="5F88D652" w14:textId="77777777" w:rsidR="009238FD" w:rsidRDefault="009238FD" w:rsidP="009238FD">
      <w:pPr>
        <w:pStyle w:val="Geenafstand"/>
      </w:pPr>
      <w:r>
        <w:t>met een rustig, kalme moed!</w:t>
      </w:r>
    </w:p>
    <w:p w14:paraId="1F92FD6E" w14:textId="77777777" w:rsidR="009238FD" w:rsidRDefault="009238FD" w:rsidP="009238FD">
      <w:pPr>
        <w:pStyle w:val="Geenafstand"/>
      </w:pPr>
    </w:p>
    <w:p w14:paraId="65111F2E" w14:textId="77777777" w:rsidR="009238FD" w:rsidRDefault="009238FD" w:rsidP="009238FD">
      <w:pPr>
        <w:pStyle w:val="Geenafstand"/>
      </w:pPr>
      <w:r>
        <w:t>2</w:t>
      </w:r>
    </w:p>
    <w:p w14:paraId="5CE606B8" w14:textId="77777777" w:rsidR="009238FD" w:rsidRDefault="009238FD" w:rsidP="009238FD">
      <w:pPr>
        <w:pStyle w:val="Geenafstand"/>
      </w:pPr>
      <w:r>
        <w:t>Heer, ik wil uw liefde loven,</w:t>
      </w:r>
    </w:p>
    <w:p w14:paraId="7F9CA6F8" w14:textId="77777777" w:rsidR="009238FD" w:rsidRDefault="009238FD" w:rsidP="009238FD">
      <w:pPr>
        <w:pStyle w:val="Geenafstand"/>
      </w:pPr>
      <w:r>
        <w:t>al begrijpt mijn ziel U niet.</w:t>
      </w:r>
    </w:p>
    <w:p w14:paraId="37BE680A" w14:textId="77777777" w:rsidR="009238FD" w:rsidRDefault="009238FD" w:rsidP="009238FD">
      <w:pPr>
        <w:pStyle w:val="Geenafstand"/>
      </w:pPr>
      <w:r>
        <w:t>Zalig hij, die durft geloven,</w:t>
      </w:r>
    </w:p>
    <w:p w14:paraId="1EAA097F" w14:textId="77777777" w:rsidR="009238FD" w:rsidRDefault="009238FD" w:rsidP="009238FD">
      <w:pPr>
        <w:pStyle w:val="Geenafstand"/>
      </w:pPr>
      <w:r>
        <w:t>ook wanneer het oog niet ziet.</w:t>
      </w:r>
    </w:p>
    <w:p w14:paraId="7C3B1A03" w14:textId="77777777" w:rsidR="009238FD" w:rsidRDefault="009238FD" w:rsidP="009238FD">
      <w:pPr>
        <w:pStyle w:val="Geenafstand"/>
      </w:pPr>
      <w:r>
        <w:t>Schijnen mij uw wegen duister,</w:t>
      </w:r>
    </w:p>
    <w:p w14:paraId="0261CCDF" w14:textId="77777777" w:rsidR="009238FD" w:rsidRDefault="009238FD" w:rsidP="009238FD">
      <w:pPr>
        <w:pStyle w:val="Geenafstand"/>
      </w:pPr>
      <w:r>
        <w:t>zie, ik vraag U niet: waarom?</w:t>
      </w:r>
    </w:p>
    <w:p w14:paraId="7CFD2A26" w14:textId="77777777" w:rsidR="009238FD" w:rsidRDefault="009238FD" w:rsidP="009238FD">
      <w:pPr>
        <w:pStyle w:val="Geenafstand"/>
      </w:pPr>
      <w:r>
        <w:t>Eenmaal zie ik al uw luister,</w:t>
      </w:r>
    </w:p>
    <w:p w14:paraId="1746FB48" w14:textId="77777777" w:rsidR="009238FD" w:rsidRDefault="009238FD" w:rsidP="009238FD">
      <w:pPr>
        <w:pStyle w:val="Geenafstand"/>
      </w:pPr>
      <w:r>
        <w:t>als ik in uw hemel kom!</w:t>
      </w:r>
    </w:p>
    <w:p w14:paraId="106C3879" w14:textId="77777777" w:rsidR="009238FD" w:rsidRDefault="009238FD" w:rsidP="009238FD">
      <w:pPr>
        <w:pStyle w:val="Geenafstand"/>
        <w:sectPr w:rsidR="009238FD" w:rsidSect="009238FD">
          <w:type w:val="continuous"/>
          <w:pgSz w:w="11906" w:h="16838"/>
          <w:pgMar w:top="851" w:right="1417" w:bottom="851" w:left="1417" w:header="708" w:footer="708" w:gutter="0"/>
          <w:cols w:num="2" w:space="708"/>
          <w:docGrid w:linePitch="360"/>
        </w:sectPr>
      </w:pPr>
    </w:p>
    <w:p w14:paraId="62511401" w14:textId="77777777" w:rsidR="009238FD" w:rsidRDefault="009238FD" w:rsidP="009238FD">
      <w:pPr>
        <w:pStyle w:val="Geenafstand"/>
      </w:pPr>
      <w:r>
        <w:t>3</w:t>
      </w:r>
    </w:p>
    <w:p w14:paraId="5B7959A1" w14:textId="77777777" w:rsidR="009238FD" w:rsidRDefault="009238FD" w:rsidP="009238FD">
      <w:pPr>
        <w:pStyle w:val="Geenafstand"/>
      </w:pPr>
      <w:r>
        <w:t>Laat mij niet mijn lot beslissen:</w:t>
      </w:r>
    </w:p>
    <w:p w14:paraId="59706B93" w14:textId="77777777" w:rsidR="009238FD" w:rsidRDefault="009238FD" w:rsidP="009238FD">
      <w:pPr>
        <w:pStyle w:val="Geenafstand"/>
      </w:pPr>
      <w:r>
        <w:t>zo ik mocht, ik durfde niet.</w:t>
      </w:r>
    </w:p>
    <w:p w14:paraId="48DBCA6E" w14:textId="77777777" w:rsidR="009238FD" w:rsidRDefault="009238FD" w:rsidP="009238FD">
      <w:pPr>
        <w:pStyle w:val="Geenafstand"/>
      </w:pPr>
      <w:r>
        <w:t>Ach, hoe zou ik mij vergissen,</w:t>
      </w:r>
    </w:p>
    <w:p w14:paraId="32F1CA9C" w14:textId="77777777" w:rsidR="009238FD" w:rsidRDefault="009238FD" w:rsidP="009238FD">
      <w:pPr>
        <w:pStyle w:val="Geenafstand"/>
      </w:pPr>
      <w:r>
        <w:t>als Gij mij de keuze liet!</w:t>
      </w:r>
    </w:p>
    <w:p w14:paraId="00F684B0" w14:textId="77777777" w:rsidR="009238FD" w:rsidRDefault="009238FD" w:rsidP="009238FD">
      <w:pPr>
        <w:pStyle w:val="Geenafstand"/>
      </w:pPr>
      <w:r>
        <w:t xml:space="preserve">Wil mij als een kind </w:t>
      </w:r>
      <w:proofErr w:type="spellStart"/>
      <w:r>
        <w:t>behandlen</w:t>
      </w:r>
      <w:proofErr w:type="spellEnd"/>
      <w:r>
        <w:t>,</w:t>
      </w:r>
    </w:p>
    <w:p w14:paraId="0C4D0864" w14:textId="77777777" w:rsidR="009238FD" w:rsidRDefault="009238FD" w:rsidP="009238FD">
      <w:pPr>
        <w:pStyle w:val="Geenafstand"/>
      </w:pPr>
      <w:r>
        <w:t>dat alleen de weg niet vindt:</w:t>
      </w:r>
    </w:p>
    <w:p w14:paraId="02479D81" w14:textId="77777777" w:rsidR="009238FD" w:rsidRDefault="009238FD" w:rsidP="009238FD">
      <w:pPr>
        <w:pStyle w:val="Geenafstand"/>
      </w:pPr>
      <w:r>
        <w:t>neem mijn hand in uwe handen</w:t>
      </w:r>
    </w:p>
    <w:p w14:paraId="10720D2F" w14:textId="77777777" w:rsidR="009238FD" w:rsidRDefault="009238FD" w:rsidP="009238FD">
      <w:pPr>
        <w:pStyle w:val="Geenafstand"/>
      </w:pPr>
      <w:r>
        <w:t>en geleid mij als een kind.</w:t>
      </w:r>
    </w:p>
    <w:p w14:paraId="02707F76" w14:textId="77777777" w:rsidR="009238FD" w:rsidRDefault="009238FD" w:rsidP="009238FD">
      <w:pPr>
        <w:pStyle w:val="Geenafstand"/>
      </w:pPr>
    </w:p>
    <w:p w14:paraId="27202BCD" w14:textId="2B5D59C7" w:rsidR="00807014" w:rsidRPr="00385CE5" w:rsidRDefault="005411E3" w:rsidP="008A1E5B">
      <w:pPr>
        <w:pStyle w:val="Geenafstand"/>
      </w:pPr>
      <w:r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BF642" w14:textId="77777777" w:rsidR="00C92828" w:rsidRDefault="00C92828" w:rsidP="00C05C51">
      <w:pPr>
        <w:spacing w:after="0" w:line="240" w:lineRule="auto"/>
      </w:pPr>
      <w:r>
        <w:separator/>
      </w:r>
    </w:p>
  </w:endnote>
  <w:endnote w:type="continuationSeparator" w:id="0">
    <w:p w14:paraId="027E255B" w14:textId="77777777" w:rsidR="00C92828" w:rsidRDefault="00C92828"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FBCC8" w14:textId="77777777" w:rsidR="00C05C51" w:rsidRDefault="00C05C5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A5F2" w14:textId="77777777" w:rsidR="00C05C51" w:rsidRDefault="00C05C51">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5B9DE" w14:textId="77777777" w:rsidR="00C05C51" w:rsidRDefault="00C05C5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C93B7" w14:textId="77777777" w:rsidR="00C92828" w:rsidRDefault="00C92828" w:rsidP="00C05C51">
      <w:pPr>
        <w:spacing w:after="0" w:line="240" w:lineRule="auto"/>
      </w:pPr>
      <w:r>
        <w:separator/>
      </w:r>
    </w:p>
  </w:footnote>
  <w:footnote w:type="continuationSeparator" w:id="0">
    <w:p w14:paraId="16CEADF1" w14:textId="77777777" w:rsidR="00C92828" w:rsidRDefault="00C92828" w:rsidP="00C05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B593" w14:textId="77777777" w:rsidR="00C05C51" w:rsidRDefault="00C05C5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AF9E" w14:textId="77777777" w:rsidR="00C05C51" w:rsidRDefault="00C05C51">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B4A2" w14:textId="77777777" w:rsidR="00C05C51" w:rsidRDefault="00C05C5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CA76C54"/>
    <w:multiLevelType w:val="hybridMultilevel"/>
    <w:tmpl w:val="61D6AC82"/>
    <w:lvl w:ilvl="0" w:tplc="E7F2F16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73959364">
    <w:abstractNumId w:val="0"/>
  </w:num>
  <w:num w:numId="2" w16cid:durableId="8586174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NK8FAFV2jSwtAAAA"/>
  </w:docVars>
  <w:rsids>
    <w:rsidRoot w:val="005411E3"/>
    <w:rsid w:val="00005AF3"/>
    <w:rsid w:val="00016ACD"/>
    <w:rsid w:val="00054854"/>
    <w:rsid w:val="000704B1"/>
    <w:rsid w:val="000774E9"/>
    <w:rsid w:val="000E53B8"/>
    <w:rsid w:val="000E7FDD"/>
    <w:rsid w:val="00105AE1"/>
    <w:rsid w:val="00105F31"/>
    <w:rsid w:val="00115094"/>
    <w:rsid w:val="00162BC5"/>
    <w:rsid w:val="00167297"/>
    <w:rsid w:val="0018323B"/>
    <w:rsid w:val="00194D47"/>
    <w:rsid w:val="00195F94"/>
    <w:rsid w:val="001A1011"/>
    <w:rsid w:val="001B55AC"/>
    <w:rsid w:val="002158CD"/>
    <w:rsid w:val="00262C8B"/>
    <w:rsid w:val="00263B9A"/>
    <w:rsid w:val="002959FF"/>
    <w:rsid w:val="002A2359"/>
    <w:rsid w:val="002A3CDC"/>
    <w:rsid w:val="002B4A3C"/>
    <w:rsid w:val="002C4CF2"/>
    <w:rsid w:val="002E0605"/>
    <w:rsid w:val="003066F6"/>
    <w:rsid w:val="00317057"/>
    <w:rsid w:val="00321DBD"/>
    <w:rsid w:val="003638A1"/>
    <w:rsid w:val="003654F6"/>
    <w:rsid w:val="003678B3"/>
    <w:rsid w:val="00385CE5"/>
    <w:rsid w:val="003976B8"/>
    <w:rsid w:val="003C0362"/>
    <w:rsid w:val="003E17B1"/>
    <w:rsid w:val="003F7733"/>
    <w:rsid w:val="0040309B"/>
    <w:rsid w:val="00416F06"/>
    <w:rsid w:val="004423B6"/>
    <w:rsid w:val="00443284"/>
    <w:rsid w:val="00487252"/>
    <w:rsid w:val="0049049D"/>
    <w:rsid w:val="004B44CF"/>
    <w:rsid w:val="004D3679"/>
    <w:rsid w:val="005038D3"/>
    <w:rsid w:val="005133C2"/>
    <w:rsid w:val="005246BB"/>
    <w:rsid w:val="00533770"/>
    <w:rsid w:val="005411E3"/>
    <w:rsid w:val="005422E9"/>
    <w:rsid w:val="0055160B"/>
    <w:rsid w:val="00552252"/>
    <w:rsid w:val="005673C3"/>
    <w:rsid w:val="00570376"/>
    <w:rsid w:val="005B0D84"/>
    <w:rsid w:val="005C3D53"/>
    <w:rsid w:val="005C4383"/>
    <w:rsid w:val="005E4208"/>
    <w:rsid w:val="005F468C"/>
    <w:rsid w:val="005F69D5"/>
    <w:rsid w:val="006152E3"/>
    <w:rsid w:val="00615D43"/>
    <w:rsid w:val="006216DB"/>
    <w:rsid w:val="00621F25"/>
    <w:rsid w:val="00646AAE"/>
    <w:rsid w:val="00651D24"/>
    <w:rsid w:val="006720C2"/>
    <w:rsid w:val="006769CB"/>
    <w:rsid w:val="00677D30"/>
    <w:rsid w:val="006D1719"/>
    <w:rsid w:val="006F301D"/>
    <w:rsid w:val="006F67BC"/>
    <w:rsid w:val="00714176"/>
    <w:rsid w:val="00735793"/>
    <w:rsid w:val="00751A08"/>
    <w:rsid w:val="00762F6F"/>
    <w:rsid w:val="007877AF"/>
    <w:rsid w:val="00787998"/>
    <w:rsid w:val="00807014"/>
    <w:rsid w:val="00831906"/>
    <w:rsid w:val="00835F1B"/>
    <w:rsid w:val="0084034C"/>
    <w:rsid w:val="008439C5"/>
    <w:rsid w:val="0084542D"/>
    <w:rsid w:val="0086479B"/>
    <w:rsid w:val="008672F5"/>
    <w:rsid w:val="00880137"/>
    <w:rsid w:val="00890796"/>
    <w:rsid w:val="008A1E5B"/>
    <w:rsid w:val="008D4B8A"/>
    <w:rsid w:val="008E5247"/>
    <w:rsid w:val="008E54BD"/>
    <w:rsid w:val="00906BA9"/>
    <w:rsid w:val="0091278A"/>
    <w:rsid w:val="009238FD"/>
    <w:rsid w:val="00931869"/>
    <w:rsid w:val="009458BE"/>
    <w:rsid w:val="00954125"/>
    <w:rsid w:val="009740CF"/>
    <w:rsid w:val="00991DBA"/>
    <w:rsid w:val="009A51AB"/>
    <w:rsid w:val="009A6E37"/>
    <w:rsid w:val="009E145E"/>
    <w:rsid w:val="00A320D4"/>
    <w:rsid w:val="00A431AE"/>
    <w:rsid w:val="00A524A5"/>
    <w:rsid w:val="00A73E49"/>
    <w:rsid w:val="00A777B5"/>
    <w:rsid w:val="00A834E2"/>
    <w:rsid w:val="00A83C5A"/>
    <w:rsid w:val="00A846F3"/>
    <w:rsid w:val="00A95A69"/>
    <w:rsid w:val="00A97455"/>
    <w:rsid w:val="00AC15DF"/>
    <w:rsid w:val="00B07BCD"/>
    <w:rsid w:val="00B56476"/>
    <w:rsid w:val="00B57CF8"/>
    <w:rsid w:val="00B64957"/>
    <w:rsid w:val="00BC004B"/>
    <w:rsid w:val="00BD32BA"/>
    <w:rsid w:val="00BD6787"/>
    <w:rsid w:val="00BD7218"/>
    <w:rsid w:val="00BE7B14"/>
    <w:rsid w:val="00BF6B8A"/>
    <w:rsid w:val="00C05C51"/>
    <w:rsid w:val="00C0668D"/>
    <w:rsid w:val="00C2108D"/>
    <w:rsid w:val="00C25384"/>
    <w:rsid w:val="00C30498"/>
    <w:rsid w:val="00C73D49"/>
    <w:rsid w:val="00C92828"/>
    <w:rsid w:val="00C929E7"/>
    <w:rsid w:val="00C96A7D"/>
    <w:rsid w:val="00CC13C4"/>
    <w:rsid w:val="00CC7DCE"/>
    <w:rsid w:val="00CE3968"/>
    <w:rsid w:val="00D11D73"/>
    <w:rsid w:val="00D25DD8"/>
    <w:rsid w:val="00D7292D"/>
    <w:rsid w:val="00D841F5"/>
    <w:rsid w:val="00D91965"/>
    <w:rsid w:val="00D94BF0"/>
    <w:rsid w:val="00DA1E3F"/>
    <w:rsid w:val="00DB0C9F"/>
    <w:rsid w:val="00DB4D8D"/>
    <w:rsid w:val="00DC4FE0"/>
    <w:rsid w:val="00DD3A4E"/>
    <w:rsid w:val="00DE7554"/>
    <w:rsid w:val="00DF39D5"/>
    <w:rsid w:val="00E046C6"/>
    <w:rsid w:val="00E33CB2"/>
    <w:rsid w:val="00E7223D"/>
    <w:rsid w:val="00E777B0"/>
    <w:rsid w:val="00E81235"/>
    <w:rsid w:val="00E95678"/>
    <w:rsid w:val="00EA5071"/>
    <w:rsid w:val="00EB225C"/>
    <w:rsid w:val="00F13648"/>
    <w:rsid w:val="00F45338"/>
    <w:rsid w:val="00F90186"/>
    <w:rsid w:val="00F90AD4"/>
    <w:rsid w:val="00FD077D"/>
    <w:rsid w:val="00FE3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Hyperlink">
    <w:name w:val="Hyperlink"/>
    <w:basedOn w:val="Standaardalinea-lettertype"/>
    <w:uiPriority w:val="99"/>
    <w:unhideWhenUsed/>
    <w:rsid w:val="00AC15DF"/>
    <w:rPr>
      <w:color w:val="0563C1" w:themeColor="hyperlink"/>
      <w:u w:val="single"/>
    </w:rPr>
  </w:style>
  <w:style w:type="character" w:styleId="Onopgelostemelding">
    <w:name w:val="Unresolved Mention"/>
    <w:basedOn w:val="Standaardalinea-lettertype"/>
    <w:uiPriority w:val="99"/>
    <w:semiHidden/>
    <w:unhideWhenUsed/>
    <w:rsid w:val="00AC1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12368">
      <w:bodyDiv w:val="1"/>
      <w:marLeft w:val="0"/>
      <w:marRight w:val="0"/>
      <w:marTop w:val="0"/>
      <w:marBottom w:val="0"/>
      <w:divBdr>
        <w:top w:val="none" w:sz="0" w:space="0" w:color="auto"/>
        <w:left w:val="none" w:sz="0" w:space="0" w:color="auto"/>
        <w:bottom w:val="none" w:sz="0" w:space="0" w:color="auto"/>
        <w:right w:val="none" w:sz="0" w:space="0" w:color="auto"/>
      </w:divBdr>
    </w:div>
    <w:div w:id="529031902">
      <w:bodyDiv w:val="1"/>
      <w:marLeft w:val="0"/>
      <w:marRight w:val="0"/>
      <w:marTop w:val="0"/>
      <w:marBottom w:val="0"/>
      <w:divBdr>
        <w:top w:val="none" w:sz="0" w:space="0" w:color="auto"/>
        <w:left w:val="none" w:sz="0" w:space="0" w:color="auto"/>
        <w:bottom w:val="none" w:sz="0" w:space="0" w:color="auto"/>
        <w:right w:val="none" w:sz="0" w:space="0" w:color="auto"/>
      </w:divBdr>
      <w:divsChild>
        <w:div w:id="308365353">
          <w:marLeft w:val="0"/>
          <w:marRight w:val="0"/>
          <w:marTop w:val="0"/>
          <w:marBottom w:val="0"/>
          <w:divBdr>
            <w:top w:val="single" w:sz="6" w:space="11" w:color="B7453D"/>
            <w:left w:val="none" w:sz="0" w:space="0" w:color="auto"/>
            <w:bottom w:val="none" w:sz="0" w:space="0" w:color="auto"/>
            <w:right w:val="none" w:sz="0" w:space="0" w:color="auto"/>
          </w:divBdr>
          <w:divsChild>
            <w:div w:id="1679654204">
              <w:marLeft w:val="0"/>
              <w:marRight w:val="0"/>
              <w:marTop w:val="0"/>
              <w:marBottom w:val="0"/>
              <w:divBdr>
                <w:top w:val="none" w:sz="0" w:space="0" w:color="auto"/>
                <w:left w:val="none" w:sz="0" w:space="0" w:color="auto"/>
                <w:bottom w:val="none" w:sz="0" w:space="0" w:color="auto"/>
                <w:right w:val="none" w:sz="0" w:space="0" w:color="auto"/>
              </w:divBdr>
              <w:divsChild>
                <w:div w:id="803156492">
                  <w:marLeft w:val="0"/>
                  <w:marRight w:val="0"/>
                  <w:marTop w:val="0"/>
                  <w:marBottom w:val="0"/>
                  <w:divBdr>
                    <w:top w:val="none" w:sz="0" w:space="0" w:color="auto"/>
                    <w:left w:val="none" w:sz="0" w:space="0" w:color="auto"/>
                    <w:bottom w:val="none" w:sz="0" w:space="0" w:color="auto"/>
                    <w:right w:val="none" w:sz="0" w:space="0" w:color="auto"/>
                  </w:divBdr>
                </w:div>
                <w:div w:id="14470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048">
          <w:marLeft w:val="0"/>
          <w:marRight w:val="0"/>
          <w:marTop w:val="0"/>
          <w:marBottom w:val="0"/>
          <w:divBdr>
            <w:top w:val="single" w:sz="6" w:space="15" w:color="ADADAD"/>
            <w:left w:val="none" w:sz="0" w:space="0" w:color="auto"/>
            <w:bottom w:val="none" w:sz="0" w:space="0" w:color="auto"/>
            <w:right w:val="none" w:sz="0" w:space="0" w:color="auto"/>
          </w:divBdr>
        </w:div>
      </w:divsChild>
    </w:div>
    <w:div w:id="1161964992">
      <w:bodyDiv w:val="1"/>
      <w:marLeft w:val="0"/>
      <w:marRight w:val="0"/>
      <w:marTop w:val="0"/>
      <w:marBottom w:val="0"/>
      <w:divBdr>
        <w:top w:val="none" w:sz="0" w:space="0" w:color="auto"/>
        <w:left w:val="none" w:sz="0" w:space="0" w:color="auto"/>
        <w:bottom w:val="none" w:sz="0" w:space="0" w:color="auto"/>
        <w:right w:val="none" w:sz="0" w:space="0" w:color="auto"/>
      </w:divBdr>
    </w:div>
    <w:div w:id="18131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3</Pages>
  <Words>910</Words>
  <Characters>5008</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Agterhuis</dc:creator>
  <cp:keywords/>
  <dc:description/>
  <cp:lastModifiedBy>Regine Agterhuis</cp:lastModifiedBy>
  <cp:revision>8</cp:revision>
  <cp:lastPrinted>2022-07-21T18:25:00Z</cp:lastPrinted>
  <dcterms:created xsi:type="dcterms:W3CDTF">2022-07-21T15:53:00Z</dcterms:created>
  <dcterms:modified xsi:type="dcterms:W3CDTF">2022-07-21T18:34:00Z</dcterms:modified>
</cp:coreProperties>
</file>